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01FB" w:rsidRDefault="00DA5331" w:rsidP="00C47992">
      <w:pPr>
        <w:pStyle w:val="NoSpacing"/>
        <w:rPr>
          <w:rFonts w:ascii="Century Gothic" w:eastAsia="Arial Unicode MS" w:hAnsi="Century Gothic" w:cs="Arial Unicode MS"/>
          <w:sz w:val="18"/>
          <w:szCs w:val="18"/>
        </w:rPr>
      </w:pPr>
      <w:r>
        <w:rPr>
          <w:rFonts w:ascii="Century Gothic" w:eastAsia="Arial Unicode MS" w:hAnsi="Century Gothic" w:cs="Arial Unicode MS"/>
          <w:noProof/>
          <w:sz w:val="18"/>
          <w:szCs w:val="18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4502785</wp:posOffset>
            </wp:positionH>
            <wp:positionV relativeFrom="paragraph">
              <wp:posOffset>-541943</wp:posOffset>
            </wp:positionV>
            <wp:extent cx="1672167" cy="1452245"/>
            <wp:effectExtent l="76200" t="76200" r="118745" b="109855"/>
            <wp:wrapNone/>
            <wp:docPr id="15" name="Picture 13" descr="phot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to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72167" cy="145224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C47992"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                                                                                               </w:t>
      </w:r>
      <w:r w:rsidR="00F375FF">
        <w:rPr>
          <w:rFonts w:ascii="Century Gothic" w:eastAsia="Arial Unicode MS" w:hAnsi="Century Gothic" w:cs="Arial Unicode MS"/>
          <w:sz w:val="18"/>
          <w:szCs w:val="18"/>
        </w:rPr>
        <w:t xml:space="preserve">  </w:t>
      </w:r>
      <w:r w:rsidR="00C47992"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</w:t>
      </w:r>
    </w:p>
    <w:p w:rsidR="00DA5331" w:rsidRDefault="00DA5331" w:rsidP="00DA5331">
      <w:pPr>
        <w:pStyle w:val="NoSpacing"/>
        <w:rPr>
          <w:rFonts w:ascii="Century Gothic" w:eastAsia="Arial Unicode MS" w:hAnsi="Century Gothic" w:cs="Arial Unicode MS"/>
          <w:b/>
          <w:bCs/>
          <w:sz w:val="32"/>
          <w:szCs w:val="32"/>
        </w:rPr>
      </w:pPr>
    </w:p>
    <w:p w:rsidR="00EE0830" w:rsidRDefault="00C47992" w:rsidP="00DA5331">
      <w:pPr>
        <w:pStyle w:val="NoSpacing"/>
        <w:rPr>
          <w:rFonts w:ascii="Century Gothic" w:eastAsia="Arial Unicode MS" w:hAnsi="Century Gothic" w:cs="Arial Unicode MS"/>
          <w:b/>
          <w:bCs/>
          <w:sz w:val="32"/>
          <w:szCs w:val="32"/>
        </w:rPr>
      </w:pPr>
      <w:r w:rsidRPr="00F375FF">
        <w:rPr>
          <w:rFonts w:ascii="Century Gothic" w:eastAsia="Arial Unicode MS" w:hAnsi="Century Gothic" w:cs="Arial Unicode MS"/>
          <w:b/>
          <w:bCs/>
          <w:sz w:val="32"/>
          <w:szCs w:val="32"/>
        </w:rPr>
        <w:t>PAULINE</w:t>
      </w:r>
    </w:p>
    <w:p w:rsidR="00C47992" w:rsidRPr="00F375FF" w:rsidRDefault="00EE0830" w:rsidP="00DA5331">
      <w:pPr>
        <w:pStyle w:val="NoSpacing"/>
        <w:rPr>
          <w:rFonts w:ascii="Century Gothic" w:eastAsia="Arial Unicode MS" w:hAnsi="Century Gothic" w:cs="Arial Unicode MS"/>
          <w:sz w:val="32"/>
          <w:szCs w:val="32"/>
        </w:rPr>
      </w:pPr>
      <w:hyperlink r:id="rId7" w:history="1">
        <w:r w:rsidRPr="0084446B">
          <w:rPr>
            <w:rStyle w:val="Hyperlink"/>
            <w:rFonts w:ascii="Century Gothic" w:eastAsia="Arial Unicode MS" w:hAnsi="Century Gothic" w:cs="Arial Unicode MS"/>
            <w:b/>
            <w:bCs/>
            <w:sz w:val="32"/>
            <w:szCs w:val="32"/>
          </w:rPr>
          <w:t>PAULINE.348258@2freemail.com</w:t>
        </w:r>
      </w:hyperlink>
      <w:r>
        <w:rPr>
          <w:rFonts w:ascii="Century Gothic" w:eastAsia="Arial Unicode MS" w:hAnsi="Century Gothic" w:cs="Arial Unicode MS"/>
          <w:b/>
          <w:bCs/>
          <w:sz w:val="32"/>
          <w:szCs w:val="32"/>
        </w:rPr>
        <w:t xml:space="preserve">  </w:t>
      </w:r>
      <w:r w:rsidR="00C47992" w:rsidRPr="00F375FF">
        <w:rPr>
          <w:rFonts w:ascii="Century Gothic" w:eastAsia="Arial Unicode MS" w:hAnsi="Century Gothic" w:cs="Arial Unicode MS"/>
          <w:b/>
          <w:bCs/>
          <w:sz w:val="32"/>
          <w:szCs w:val="32"/>
        </w:rPr>
        <w:t xml:space="preserve"> </w:t>
      </w:r>
    </w:p>
    <w:p w:rsidR="00DA5331" w:rsidRPr="00386B36" w:rsidRDefault="00DA5331" w:rsidP="00C47992">
      <w:pPr>
        <w:pStyle w:val="NoSpacing"/>
        <w:rPr>
          <w:rFonts w:ascii="Century Gothic" w:eastAsia="Arial Unicode MS" w:hAnsi="Century Gothic" w:cs="Arial Unicode MS"/>
          <w:b/>
          <w:bCs/>
          <w:sz w:val="20"/>
          <w:szCs w:val="20"/>
          <w:u w:val="single"/>
        </w:rPr>
      </w:pPr>
    </w:p>
    <w:p w:rsidR="00293724" w:rsidRPr="00386B36" w:rsidRDefault="00EE0830" w:rsidP="00293724">
      <w:pPr>
        <w:spacing w:before="20"/>
        <w:rPr>
          <w:rFonts w:ascii="Century Gothic" w:eastAsia="Arial Unicode MS" w:hAnsi="Century Gothic" w:cs="Arial Unicode MS"/>
          <w:b/>
          <w:bCs/>
          <w:sz w:val="18"/>
          <w:szCs w:val="18"/>
          <w:u w:val="single"/>
        </w:rPr>
      </w:pPr>
      <w:r>
        <w:rPr>
          <w:rFonts w:ascii="Century Gothic" w:eastAsia="Arial Unicode MS" w:hAnsi="Century Gothic" w:cs="Arial Unicode MS"/>
          <w:b/>
          <w:bCs/>
          <w:noProof/>
          <w:sz w:val="18"/>
          <w:szCs w:val="18"/>
          <w:u w:val="single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margin-left:-54pt;margin-top:10.1pt;width:580pt;height:0;z-index:251661312" o:connectortype="straight"/>
        </w:pict>
      </w:r>
      <w:r w:rsidR="00DA5331">
        <w:rPr>
          <w:rFonts w:ascii="Century Gothic" w:eastAsia="Arial Unicode MS" w:hAnsi="Century Gothic" w:cs="Arial Unicode MS"/>
          <w:b/>
          <w:bCs/>
          <w:sz w:val="18"/>
          <w:szCs w:val="18"/>
          <w:u w:val="single"/>
        </w:rPr>
        <w:t xml:space="preserve"> </w:t>
      </w:r>
    </w:p>
    <w:p w:rsidR="00D13FCC" w:rsidRPr="00F375FF" w:rsidRDefault="00D13FCC" w:rsidP="00293724">
      <w:pPr>
        <w:spacing w:before="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</w:p>
    <w:p w:rsidR="00952E5A" w:rsidRPr="00F375FF" w:rsidRDefault="00686FB7" w:rsidP="00293724">
      <w:pPr>
        <w:spacing w:before="20"/>
        <w:rPr>
          <w:rFonts w:ascii="Century Gothic" w:eastAsia="Arial Unicode MS" w:hAnsi="Century Gothic" w:cs="Arial Unicode MS"/>
          <w:b/>
          <w:bCs/>
          <w:sz w:val="21"/>
          <w:szCs w:val="21"/>
        </w:rPr>
      </w:pPr>
      <w:r w:rsidRPr="00F375FF">
        <w:rPr>
          <w:rFonts w:ascii="Century Gothic" w:eastAsia="Arial Unicode MS" w:hAnsi="Century Gothic" w:cs="Arial Unicode MS"/>
          <w:b/>
          <w:bCs/>
          <w:sz w:val="21"/>
          <w:szCs w:val="21"/>
        </w:rPr>
        <w:t>POSITION DESIRED</w:t>
      </w:r>
    </w:p>
    <w:p w:rsidR="00D13FCC" w:rsidRPr="000B01FB" w:rsidRDefault="00686FB7" w:rsidP="00D13FCC">
      <w:p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Any position that fits my ability</w:t>
      </w:r>
    </w:p>
    <w:p w:rsidR="004B5DAD" w:rsidRDefault="004B5DAD" w:rsidP="00293724">
      <w:pPr>
        <w:spacing w:before="20"/>
        <w:rPr>
          <w:rFonts w:ascii="Century Gothic" w:eastAsia="Arial Unicode MS" w:hAnsi="Century Gothic" w:cs="Arial Unicode MS"/>
          <w:b/>
          <w:bCs/>
          <w:sz w:val="21"/>
          <w:szCs w:val="21"/>
        </w:rPr>
      </w:pPr>
    </w:p>
    <w:p w:rsidR="00686FB7" w:rsidRPr="00F375FF" w:rsidRDefault="00686FB7" w:rsidP="00293724">
      <w:pPr>
        <w:spacing w:before="20"/>
        <w:rPr>
          <w:rFonts w:ascii="Century Gothic" w:eastAsia="Arial Unicode MS" w:hAnsi="Century Gothic" w:cs="Arial Unicode MS"/>
          <w:b/>
          <w:bCs/>
          <w:sz w:val="21"/>
          <w:szCs w:val="21"/>
        </w:rPr>
      </w:pPr>
      <w:r w:rsidRPr="00F375FF">
        <w:rPr>
          <w:rFonts w:ascii="Century Gothic" w:eastAsia="Arial Unicode MS" w:hAnsi="Century Gothic" w:cs="Arial Unicode MS"/>
          <w:b/>
          <w:bCs/>
          <w:sz w:val="21"/>
          <w:szCs w:val="21"/>
        </w:rPr>
        <w:t>OBJECTIVE</w:t>
      </w:r>
    </w:p>
    <w:p w:rsidR="00686FB7" w:rsidRPr="000B01FB" w:rsidRDefault="00686FB7" w:rsidP="00293724">
      <w:p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To face any challenging position that will develop my expertise and experiences and to maximize knowledge and abilities</w:t>
      </w:r>
    </w:p>
    <w:p w:rsidR="00D13FCC" w:rsidRPr="000B01FB" w:rsidRDefault="00D13FCC" w:rsidP="00293724">
      <w:pPr>
        <w:spacing w:before="20"/>
        <w:rPr>
          <w:rFonts w:ascii="Century Gothic" w:eastAsia="Arial Unicode MS" w:hAnsi="Century Gothic" w:cs="Arial Unicode MS"/>
          <w:b/>
          <w:bCs/>
          <w:sz w:val="18"/>
          <w:szCs w:val="18"/>
        </w:rPr>
      </w:pPr>
    </w:p>
    <w:p w:rsidR="00686FB7" w:rsidRDefault="00686FB7" w:rsidP="00293724">
      <w:pPr>
        <w:spacing w:before="20"/>
        <w:rPr>
          <w:rFonts w:ascii="Century Gothic" w:eastAsia="Arial Unicode MS" w:hAnsi="Century Gothic" w:cs="Arial Unicode MS"/>
          <w:b/>
          <w:bCs/>
          <w:sz w:val="21"/>
          <w:szCs w:val="21"/>
        </w:rPr>
      </w:pPr>
      <w:r w:rsidRPr="00F375FF">
        <w:rPr>
          <w:rFonts w:ascii="Century Gothic" w:eastAsia="Arial Unicode MS" w:hAnsi="Century Gothic" w:cs="Arial Unicode MS"/>
          <w:b/>
          <w:bCs/>
          <w:sz w:val="21"/>
          <w:szCs w:val="21"/>
        </w:rPr>
        <w:t>SKILLS</w:t>
      </w:r>
    </w:p>
    <w:p w:rsidR="00686FB7" w:rsidRPr="00F375FF" w:rsidRDefault="00686FB7" w:rsidP="00293724">
      <w:pPr>
        <w:spacing w:before="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Communication Skills</w:t>
      </w:r>
    </w:p>
    <w:p w:rsidR="00F0081B" w:rsidRPr="000B01FB" w:rsidRDefault="002514A6" w:rsidP="00293724">
      <w:pPr>
        <w:pStyle w:val="ListParagraph"/>
        <w:numPr>
          <w:ilvl w:val="0"/>
          <w:numId w:val="5"/>
        </w:numPr>
        <w:spacing w:before="20"/>
        <w:rPr>
          <w:rFonts w:ascii="Century Gothic" w:eastAsia="Arial Unicode MS" w:hAnsi="Century Gothic" w:cs="Arial Unicode MS"/>
          <w:color w:val="222222"/>
          <w:sz w:val="18"/>
          <w:szCs w:val="18"/>
          <w:shd w:val="clear" w:color="auto" w:fill="FFFFFF"/>
        </w:rPr>
      </w:pPr>
      <w:r w:rsidRPr="000B01FB">
        <w:rPr>
          <w:rFonts w:ascii="Century Gothic" w:eastAsia="Arial Unicode MS" w:hAnsi="Century Gothic" w:cs="Arial Unicode MS"/>
          <w:color w:val="222222"/>
          <w:sz w:val="18"/>
          <w:szCs w:val="18"/>
          <w:shd w:val="clear" w:color="auto" w:fill="FFFFFF"/>
        </w:rPr>
        <w:t>Strong verbal and listening skills</w:t>
      </w:r>
    </w:p>
    <w:p w:rsidR="004B44AA" w:rsidRPr="000B01FB" w:rsidRDefault="004B44AA" w:rsidP="00293724">
      <w:pPr>
        <w:pStyle w:val="ListParagraph"/>
        <w:numPr>
          <w:ilvl w:val="0"/>
          <w:numId w:val="6"/>
        </w:numPr>
        <w:spacing w:before="20"/>
        <w:rPr>
          <w:rStyle w:val="Strong"/>
          <w:rFonts w:ascii="Century Gothic" w:eastAsia="Arial Unicode MS" w:hAnsi="Century Gothic" w:cs="Arial Unicode MS"/>
          <w:b w:val="0"/>
          <w:bCs w:val="0"/>
          <w:color w:val="222222"/>
          <w:sz w:val="18"/>
          <w:szCs w:val="18"/>
          <w:shd w:val="clear" w:color="auto" w:fill="FFFFFF"/>
        </w:rPr>
      </w:pPr>
      <w:r w:rsidRPr="000B01FB">
        <w:rPr>
          <w:rFonts w:ascii="Century Gothic" w:eastAsia="Arial Unicode MS" w:hAnsi="Century Gothic" w:cs="Arial Unicode MS"/>
          <w:color w:val="222222"/>
          <w:sz w:val="18"/>
          <w:szCs w:val="18"/>
          <w:shd w:val="clear" w:color="auto" w:fill="FFFFFF"/>
        </w:rPr>
        <w:t xml:space="preserve">Can speak English and some few words of </w:t>
      </w:r>
      <w:r w:rsidR="002514A6" w:rsidRPr="000B01FB">
        <w:rPr>
          <w:rFonts w:ascii="Century Gothic" w:eastAsia="Arial Unicode MS" w:hAnsi="Century Gothic" w:cs="Arial Unicode MS"/>
          <w:color w:val="222222"/>
          <w:sz w:val="18"/>
          <w:szCs w:val="18"/>
          <w:shd w:val="clear" w:color="auto" w:fill="FFFFFF"/>
        </w:rPr>
        <w:t>Arabic</w:t>
      </w:r>
    </w:p>
    <w:p w:rsidR="00686FB7" w:rsidRPr="000B01FB" w:rsidRDefault="004B44AA" w:rsidP="00293724">
      <w:pPr>
        <w:pStyle w:val="ListParagraph"/>
        <w:numPr>
          <w:ilvl w:val="0"/>
          <w:numId w:val="5"/>
        </w:numPr>
        <w:spacing w:before="20"/>
        <w:rPr>
          <w:rStyle w:val="Strong"/>
          <w:rFonts w:ascii="Century Gothic" w:eastAsia="Arial Unicode MS" w:hAnsi="Century Gothic" w:cs="Arial Unicode MS"/>
          <w:b w:val="0"/>
          <w:bCs w:val="0"/>
          <w:color w:val="222222"/>
          <w:sz w:val="18"/>
          <w:szCs w:val="18"/>
          <w:shd w:val="clear" w:color="auto" w:fill="FFFFFF"/>
        </w:rPr>
      </w:pPr>
      <w:r w:rsidRPr="000B01FB">
        <w:rPr>
          <w:rStyle w:val="Strong"/>
          <w:rFonts w:ascii="Century Gothic" w:eastAsia="Arial Unicode MS" w:hAnsi="Century Gothic" w:cs="Arial Unicode MS"/>
          <w:b w:val="0"/>
          <w:bCs w:val="0"/>
          <w:color w:val="222222"/>
          <w:sz w:val="18"/>
          <w:szCs w:val="18"/>
          <w:shd w:val="clear" w:color="auto" w:fill="FFFFFF"/>
        </w:rPr>
        <w:t>Written Communication</w:t>
      </w:r>
    </w:p>
    <w:p w:rsidR="00F0081B" w:rsidRPr="000B01FB" w:rsidRDefault="004B44AA" w:rsidP="00293724">
      <w:pPr>
        <w:pStyle w:val="ListParagraph"/>
        <w:numPr>
          <w:ilvl w:val="0"/>
          <w:numId w:val="5"/>
        </w:numPr>
        <w:spacing w:before="20"/>
        <w:rPr>
          <w:rStyle w:val="Strong"/>
          <w:rFonts w:ascii="Century Gothic" w:eastAsia="Arial Unicode MS" w:hAnsi="Century Gothic" w:cs="Arial Unicode MS"/>
          <w:b w:val="0"/>
          <w:bCs w:val="0"/>
          <w:color w:val="222222"/>
          <w:sz w:val="18"/>
          <w:szCs w:val="18"/>
          <w:shd w:val="clear" w:color="auto" w:fill="FFFFFF"/>
        </w:rPr>
      </w:pPr>
      <w:r w:rsidRPr="000B01FB">
        <w:rPr>
          <w:rStyle w:val="Strong"/>
          <w:rFonts w:ascii="Century Gothic" w:eastAsia="Arial Unicode MS" w:hAnsi="Century Gothic" w:cs="Arial Unicode MS"/>
          <w:b w:val="0"/>
          <w:bCs w:val="0"/>
          <w:color w:val="222222"/>
          <w:sz w:val="18"/>
          <w:szCs w:val="18"/>
          <w:shd w:val="clear" w:color="auto" w:fill="FFFFFF"/>
        </w:rPr>
        <w:t>Nonverbal Communication</w:t>
      </w:r>
    </w:p>
    <w:p w:rsidR="00F0081B" w:rsidRPr="000B01FB" w:rsidRDefault="004B44AA" w:rsidP="00293724">
      <w:pPr>
        <w:pStyle w:val="ListParagraph"/>
        <w:numPr>
          <w:ilvl w:val="0"/>
          <w:numId w:val="5"/>
        </w:numPr>
        <w:spacing w:before="20"/>
        <w:rPr>
          <w:rStyle w:val="Strong"/>
          <w:rFonts w:ascii="Century Gothic" w:eastAsia="Arial Unicode MS" w:hAnsi="Century Gothic" w:cs="Arial Unicode MS"/>
          <w:b w:val="0"/>
          <w:bCs w:val="0"/>
          <w:color w:val="222222"/>
          <w:sz w:val="18"/>
          <w:szCs w:val="18"/>
          <w:shd w:val="clear" w:color="auto" w:fill="FFFFFF"/>
        </w:rPr>
      </w:pPr>
      <w:r w:rsidRPr="000B01FB">
        <w:rPr>
          <w:rStyle w:val="Strong"/>
          <w:rFonts w:ascii="Century Gothic" w:eastAsia="Arial Unicode MS" w:hAnsi="Century Gothic" w:cs="Arial Unicode MS"/>
          <w:b w:val="0"/>
          <w:bCs w:val="0"/>
          <w:color w:val="222222"/>
          <w:sz w:val="18"/>
          <w:szCs w:val="18"/>
          <w:shd w:val="clear" w:color="auto" w:fill="FFFFFF"/>
        </w:rPr>
        <w:t>Friendliness and Respect</w:t>
      </w:r>
    </w:p>
    <w:p w:rsidR="004B44AA" w:rsidRPr="000B01FB" w:rsidRDefault="004B44AA" w:rsidP="00293724">
      <w:pPr>
        <w:pStyle w:val="ListParagraph"/>
        <w:numPr>
          <w:ilvl w:val="0"/>
          <w:numId w:val="5"/>
        </w:numPr>
        <w:spacing w:before="20"/>
        <w:rPr>
          <w:rStyle w:val="Strong"/>
          <w:rFonts w:ascii="Century Gothic" w:eastAsia="Arial Unicode MS" w:hAnsi="Century Gothic" w:cs="Arial Unicode MS"/>
          <w:b w:val="0"/>
          <w:bCs w:val="0"/>
          <w:color w:val="222222"/>
          <w:sz w:val="18"/>
          <w:szCs w:val="18"/>
          <w:shd w:val="clear" w:color="auto" w:fill="FFFFFF"/>
        </w:rPr>
      </w:pPr>
      <w:r w:rsidRPr="000B01FB">
        <w:rPr>
          <w:rStyle w:val="Strong"/>
          <w:rFonts w:ascii="Century Gothic" w:eastAsia="Arial Unicode MS" w:hAnsi="Century Gothic" w:cs="Arial Unicode MS"/>
          <w:b w:val="0"/>
          <w:bCs w:val="0"/>
          <w:color w:val="222222"/>
          <w:sz w:val="18"/>
          <w:szCs w:val="18"/>
          <w:shd w:val="clear" w:color="auto" w:fill="FFFFFF"/>
        </w:rPr>
        <w:t>Picking the Right Medium</w:t>
      </w:r>
    </w:p>
    <w:p w:rsidR="00DA5331" w:rsidRDefault="00DA5331" w:rsidP="00293724">
      <w:pPr>
        <w:spacing w:before="20"/>
        <w:rPr>
          <w:rStyle w:val="Strong"/>
          <w:rFonts w:ascii="Century Gothic" w:eastAsia="Arial Unicode MS" w:hAnsi="Century Gothic" w:cs="Arial Unicode MS"/>
          <w:color w:val="222222"/>
          <w:sz w:val="20"/>
          <w:szCs w:val="20"/>
          <w:shd w:val="clear" w:color="auto" w:fill="FFFFFF"/>
        </w:rPr>
      </w:pPr>
    </w:p>
    <w:p w:rsidR="002514A6" w:rsidRPr="00F375FF" w:rsidRDefault="002514A6" w:rsidP="00293724">
      <w:pPr>
        <w:spacing w:before="20"/>
        <w:rPr>
          <w:rStyle w:val="Strong"/>
          <w:rFonts w:ascii="Century Gothic" w:eastAsia="Arial Unicode MS" w:hAnsi="Century Gothic" w:cs="Arial Unicode MS"/>
          <w:color w:val="222222"/>
          <w:sz w:val="20"/>
          <w:szCs w:val="20"/>
          <w:shd w:val="clear" w:color="auto" w:fill="FFFFFF"/>
        </w:rPr>
      </w:pPr>
      <w:r w:rsidRPr="00F375FF">
        <w:rPr>
          <w:rStyle w:val="Strong"/>
          <w:rFonts w:ascii="Century Gothic" w:eastAsia="Arial Unicode MS" w:hAnsi="Century Gothic" w:cs="Arial Unicode MS"/>
          <w:color w:val="222222"/>
          <w:sz w:val="20"/>
          <w:szCs w:val="20"/>
          <w:shd w:val="clear" w:color="auto" w:fill="FFFFFF"/>
        </w:rPr>
        <w:t>Computer Literature</w:t>
      </w:r>
    </w:p>
    <w:p w:rsidR="002514A6" w:rsidRPr="000B01FB" w:rsidRDefault="002514A6" w:rsidP="00293724">
      <w:pPr>
        <w:pStyle w:val="NoSpacing"/>
        <w:numPr>
          <w:ilvl w:val="0"/>
          <w:numId w:val="7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Style w:val="Strong"/>
          <w:rFonts w:ascii="Century Gothic" w:eastAsia="Arial Unicode MS" w:hAnsi="Century Gothic" w:cs="Arial Unicode MS"/>
          <w:b w:val="0"/>
          <w:bCs w:val="0"/>
          <w:color w:val="222222"/>
          <w:sz w:val="18"/>
          <w:szCs w:val="18"/>
          <w:shd w:val="clear" w:color="auto" w:fill="FFFFFF"/>
        </w:rPr>
        <w:t xml:space="preserve">Windows-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Microsoft office words/ Excel, Power Point, Emails and </w:t>
      </w:r>
      <w:r w:rsidR="0005164F">
        <w:rPr>
          <w:rFonts w:ascii="Century Gothic" w:eastAsia="Arial Unicode MS" w:hAnsi="Century Gothic" w:cs="Arial Unicode MS"/>
          <w:sz w:val="18"/>
          <w:szCs w:val="18"/>
        </w:rPr>
        <w:t xml:space="preserve">the </w:t>
      </w:r>
      <w:r w:rsidRPr="0005164F">
        <w:rPr>
          <w:rFonts w:ascii="Century Gothic" w:eastAsia="Arial Unicode MS" w:hAnsi="Century Gothic" w:cs="Arial Unicode MS"/>
          <w:noProof/>
          <w:sz w:val="18"/>
          <w:szCs w:val="18"/>
        </w:rPr>
        <w:t>Internet</w:t>
      </w:r>
    </w:p>
    <w:p w:rsidR="00EA7B4A" w:rsidRPr="000B01FB" w:rsidRDefault="00EA7B4A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2514A6" w:rsidRPr="000B01FB" w:rsidRDefault="007F3FBD" w:rsidP="00293724">
      <w:pPr>
        <w:pStyle w:val="NoSpacing"/>
        <w:numPr>
          <w:ilvl w:val="0"/>
          <w:numId w:val="7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Ability to</w:t>
      </w:r>
      <w:r w:rsidR="002514A6" w:rsidRPr="000B01FB">
        <w:rPr>
          <w:rFonts w:ascii="Century Gothic" w:eastAsia="Arial Unicode MS" w:hAnsi="Century Gothic" w:cs="Arial Unicode MS"/>
          <w:sz w:val="18"/>
          <w:szCs w:val="18"/>
        </w:rPr>
        <w:t xml:space="preserve"> use Dubai Trade </w:t>
      </w:r>
      <w:r w:rsidR="00EA7B4A" w:rsidRPr="000B01FB">
        <w:rPr>
          <w:rFonts w:ascii="Century Gothic" w:eastAsia="Arial Unicode MS" w:hAnsi="Century Gothic" w:cs="Arial Unicode MS"/>
          <w:sz w:val="18"/>
          <w:szCs w:val="18"/>
        </w:rPr>
        <w:t xml:space="preserve">System </w:t>
      </w:r>
      <w:r w:rsidR="00FD563E" w:rsidRPr="000B01FB">
        <w:rPr>
          <w:rFonts w:ascii="Century Gothic" w:eastAsia="Arial Unicode MS" w:hAnsi="Century Gothic" w:cs="Arial Unicode MS"/>
          <w:sz w:val="18"/>
          <w:szCs w:val="18"/>
        </w:rPr>
        <w:t xml:space="preserve">and </w:t>
      </w:r>
      <w:proofErr w:type="spellStart"/>
      <w:r w:rsidR="00FD563E" w:rsidRPr="000B01FB">
        <w:rPr>
          <w:rFonts w:ascii="Century Gothic" w:eastAsia="Arial Unicode MS" w:hAnsi="Century Gothic" w:cs="Arial Unicode MS"/>
          <w:sz w:val="18"/>
          <w:szCs w:val="18"/>
        </w:rPr>
        <w:t>Tasheel</w:t>
      </w:r>
      <w:proofErr w:type="spellEnd"/>
      <w:r w:rsidR="00FD563E" w:rsidRPr="000B01FB">
        <w:rPr>
          <w:rFonts w:ascii="Century Gothic" w:eastAsia="Arial Unicode MS" w:hAnsi="Century Gothic" w:cs="Arial Unicode MS"/>
          <w:sz w:val="18"/>
          <w:szCs w:val="18"/>
        </w:rPr>
        <w:t xml:space="preserve"> </w:t>
      </w:r>
      <w:r w:rsidR="00EA7B4A" w:rsidRPr="000B01FB">
        <w:rPr>
          <w:rFonts w:ascii="Century Gothic" w:eastAsia="Arial Unicode MS" w:hAnsi="Century Gothic" w:cs="Arial Unicode MS"/>
          <w:sz w:val="18"/>
          <w:szCs w:val="18"/>
        </w:rPr>
        <w:t xml:space="preserve">under Government Dubai Customs </w:t>
      </w:r>
    </w:p>
    <w:p w:rsidR="00F0081B" w:rsidRPr="000B01FB" w:rsidRDefault="00EA7B4A" w:rsidP="00293724">
      <w:pPr>
        <w:spacing w:before="20"/>
        <w:rPr>
          <w:rStyle w:val="Strong"/>
          <w:rFonts w:ascii="Century Gothic" w:eastAsia="Arial Unicode MS" w:hAnsi="Century Gothic" w:cs="Arial Unicode MS"/>
          <w:color w:val="222222"/>
          <w:sz w:val="18"/>
          <w:szCs w:val="18"/>
          <w:shd w:val="clear" w:color="auto" w:fill="FFFFFF"/>
        </w:rPr>
      </w:pPr>
      <w:r w:rsidRPr="000B01FB">
        <w:rPr>
          <w:rStyle w:val="Strong"/>
          <w:rFonts w:ascii="Century Gothic" w:eastAsia="Arial Unicode MS" w:hAnsi="Century Gothic" w:cs="Arial Unicode MS"/>
          <w:color w:val="222222"/>
          <w:sz w:val="18"/>
          <w:szCs w:val="18"/>
          <w:shd w:val="clear" w:color="auto" w:fill="FFFFFF"/>
        </w:rPr>
        <w:t xml:space="preserve"> </w:t>
      </w:r>
    </w:p>
    <w:p w:rsidR="002514A6" w:rsidRPr="00F375FF" w:rsidRDefault="00EA7B4A" w:rsidP="00293724">
      <w:pPr>
        <w:spacing w:before="20"/>
        <w:rPr>
          <w:rStyle w:val="Strong"/>
          <w:rFonts w:ascii="Century Gothic" w:eastAsia="Arial Unicode MS" w:hAnsi="Century Gothic" w:cs="Arial Unicode MS"/>
          <w:color w:val="222222"/>
          <w:sz w:val="20"/>
          <w:szCs w:val="20"/>
          <w:shd w:val="clear" w:color="auto" w:fill="FFFFFF"/>
        </w:rPr>
      </w:pPr>
      <w:r w:rsidRPr="00F375FF">
        <w:rPr>
          <w:rStyle w:val="Strong"/>
          <w:rFonts w:ascii="Century Gothic" w:eastAsia="Arial Unicode MS" w:hAnsi="Century Gothic" w:cs="Arial Unicode MS"/>
          <w:color w:val="222222"/>
          <w:sz w:val="20"/>
          <w:szCs w:val="20"/>
          <w:shd w:val="clear" w:color="auto" w:fill="FFFFFF"/>
        </w:rPr>
        <w:t>Can attend receptionist duties</w:t>
      </w:r>
    </w:p>
    <w:p w:rsidR="007F3FBD" w:rsidRPr="00F375FF" w:rsidRDefault="007F3FBD" w:rsidP="00293724">
      <w:pPr>
        <w:spacing w:before="20"/>
        <w:rPr>
          <w:rStyle w:val="Strong"/>
          <w:rFonts w:ascii="Century Gothic" w:eastAsia="Arial Unicode MS" w:hAnsi="Century Gothic" w:cs="Arial Unicode MS"/>
          <w:color w:val="222222"/>
          <w:sz w:val="20"/>
          <w:szCs w:val="20"/>
          <w:shd w:val="clear" w:color="auto" w:fill="FFFFFF"/>
        </w:rPr>
      </w:pPr>
      <w:r w:rsidRPr="00F375FF">
        <w:rPr>
          <w:rStyle w:val="Strong"/>
          <w:rFonts w:ascii="Century Gothic" w:eastAsia="Arial Unicode MS" w:hAnsi="Century Gothic" w:cs="Arial Unicode MS"/>
          <w:color w:val="222222"/>
          <w:sz w:val="20"/>
          <w:szCs w:val="20"/>
          <w:shd w:val="clear" w:color="auto" w:fill="FFFFFF"/>
        </w:rPr>
        <w:t>Confident in handling in job with dedication</w:t>
      </w:r>
    </w:p>
    <w:p w:rsidR="00F375FF" w:rsidRDefault="007F3FBD" w:rsidP="00F375FF">
      <w:pPr>
        <w:spacing w:before="20"/>
        <w:rPr>
          <w:rStyle w:val="Strong"/>
          <w:rFonts w:ascii="Century Gothic" w:eastAsia="Arial Unicode MS" w:hAnsi="Century Gothic" w:cs="Arial Unicode MS"/>
          <w:color w:val="222222"/>
          <w:sz w:val="20"/>
          <w:szCs w:val="20"/>
          <w:shd w:val="clear" w:color="auto" w:fill="FFFFFF"/>
        </w:rPr>
      </w:pPr>
      <w:r w:rsidRPr="00F375FF">
        <w:rPr>
          <w:rStyle w:val="Strong"/>
          <w:rFonts w:ascii="Century Gothic" w:eastAsia="Arial Unicode MS" w:hAnsi="Century Gothic" w:cs="Arial Unicode MS"/>
          <w:color w:val="222222"/>
          <w:sz w:val="20"/>
          <w:szCs w:val="20"/>
          <w:shd w:val="clear" w:color="auto" w:fill="FFFFFF"/>
        </w:rPr>
        <w:t>Absorb quickly information and procedures</w:t>
      </w:r>
    </w:p>
    <w:p w:rsidR="004B5DAD" w:rsidRDefault="004B5DAD" w:rsidP="00F375FF">
      <w:pPr>
        <w:spacing w:before="20"/>
        <w:rPr>
          <w:rStyle w:val="Strong"/>
          <w:rFonts w:ascii="Century Gothic" w:eastAsia="Arial Unicode MS" w:hAnsi="Century Gothic" w:cs="Arial Unicode MS"/>
          <w:color w:val="222222"/>
          <w:sz w:val="21"/>
          <w:szCs w:val="21"/>
          <w:shd w:val="clear" w:color="auto" w:fill="FFFFFF"/>
        </w:rPr>
      </w:pPr>
    </w:p>
    <w:p w:rsidR="00DA5331" w:rsidRDefault="00DA5331" w:rsidP="00DA5331">
      <w:pPr>
        <w:spacing w:before="20"/>
        <w:rPr>
          <w:rStyle w:val="Strong"/>
          <w:rFonts w:ascii="Century Gothic" w:eastAsia="Arial Unicode MS" w:hAnsi="Century Gothic" w:cs="Arial Unicode MS"/>
          <w:color w:val="222222"/>
          <w:sz w:val="21"/>
          <w:szCs w:val="21"/>
          <w:shd w:val="clear" w:color="auto" w:fill="FFFFFF"/>
        </w:rPr>
      </w:pPr>
    </w:p>
    <w:p w:rsidR="000B01FB" w:rsidRDefault="007F3FBD" w:rsidP="00DA5331">
      <w:pPr>
        <w:spacing w:before="20"/>
        <w:rPr>
          <w:rStyle w:val="Strong"/>
          <w:rFonts w:ascii="Century Gothic" w:eastAsia="Arial Unicode MS" w:hAnsi="Century Gothic" w:cs="Arial Unicode MS"/>
          <w:color w:val="222222"/>
          <w:sz w:val="21"/>
          <w:szCs w:val="21"/>
          <w:shd w:val="clear" w:color="auto" w:fill="FFFFFF"/>
        </w:rPr>
      </w:pPr>
      <w:r w:rsidRPr="00F375FF">
        <w:rPr>
          <w:rStyle w:val="Strong"/>
          <w:rFonts w:ascii="Century Gothic" w:eastAsia="Arial Unicode MS" w:hAnsi="Century Gothic" w:cs="Arial Unicode MS"/>
          <w:color w:val="222222"/>
          <w:sz w:val="21"/>
          <w:szCs w:val="21"/>
          <w:shd w:val="clear" w:color="auto" w:fill="FFFFFF"/>
        </w:rPr>
        <w:t>WORK HISTORY</w:t>
      </w:r>
    </w:p>
    <w:p w:rsidR="00475032" w:rsidRPr="00DA5331" w:rsidRDefault="00475032" w:rsidP="00DA5331">
      <w:pPr>
        <w:spacing w:before="20"/>
        <w:rPr>
          <w:rStyle w:val="Strong"/>
          <w:rFonts w:ascii="Century Gothic" w:eastAsia="Arial Unicode MS" w:hAnsi="Century Gothic" w:cs="Arial Unicode MS"/>
          <w:color w:val="222222"/>
          <w:sz w:val="21"/>
          <w:szCs w:val="21"/>
          <w:shd w:val="clear" w:color="auto" w:fill="FFFFFF"/>
        </w:rPr>
      </w:pPr>
    </w:p>
    <w:p w:rsidR="007F3FBD" w:rsidRPr="00F375FF" w:rsidRDefault="007F3FBD" w:rsidP="00293724">
      <w:pPr>
        <w:pStyle w:val="NoSpacing"/>
        <w:numPr>
          <w:ilvl w:val="0"/>
          <w:numId w:val="8"/>
        </w:numPr>
        <w:spacing w:before="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Logistics – Operation </w:t>
      </w:r>
      <w:r w:rsidR="00712A77"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, Office Assistant</w:t>
      </w:r>
    </w:p>
    <w:p w:rsidR="00712A77" w:rsidRPr="00F375FF" w:rsidRDefault="00293724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               </w:t>
      </w:r>
      <w:r w:rsidR="007F3FBD"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4all GROUP </w:t>
      </w:r>
      <w:proofErr w:type="spellStart"/>
      <w:r w:rsidR="007F3FBD"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Fze</w:t>
      </w:r>
      <w:proofErr w:type="spellEnd"/>
      <w:r w:rsidR="007F3FBD"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 </w:t>
      </w:r>
    </w:p>
    <w:p w:rsidR="007F3FBD" w:rsidRPr="000B01FB" w:rsidRDefault="007F3FBD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</w:t>
      </w:r>
      <w:r w:rsidR="00293724"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Al </w:t>
      </w:r>
      <w:proofErr w:type="spellStart"/>
      <w:r w:rsidRPr="000B01FB">
        <w:rPr>
          <w:rFonts w:ascii="Century Gothic" w:eastAsia="Arial Unicode MS" w:hAnsi="Century Gothic" w:cs="Arial Unicode MS"/>
          <w:sz w:val="18"/>
          <w:szCs w:val="18"/>
        </w:rPr>
        <w:t>Twar</w:t>
      </w:r>
      <w:proofErr w:type="spellEnd"/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2, Dubai Airport Free Zone (DAFZA</w:t>
      </w:r>
      <w:proofErr w:type="gramStart"/>
      <w:r w:rsidRPr="000B01FB">
        <w:rPr>
          <w:rFonts w:ascii="Century Gothic" w:eastAsia="Arial Unicode MS" w:hAnsi="Century Gothic" w:cs="Arial Unicode MS"/>
          <w:sz w:val="18"/>
          <w:szCs w:val="18"/>
        </w:rPr>
        <w:t>) ,</w:t>
      </w:r>
      <w:proofErr w:type="gramEnd"/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Dubai-UAE</w:t>
      </w:r>
    </w:p>
    <w:p w:rsidR="007F3FBD" w:rsidRPr="000B01FB" w:rsidRDefault="00293724" w:rsidP="0094063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</w:t>
      </w:r>
      <w:proofErr w:type="gramStart"/>
      <w:r w:rsidR="007F3FBD" w:rsidRPr="000B01FB">
        <w:rPr>
          <w:rFonts w:ascii="Century Gothic" w:eastAsia="Arial Unicode MS" w:hAnsi="Century Gothic" w:cs="Arial Unicode MS"/>
          <w:sz w:val="18"/>
          <w:szCs w:val="18"/>
        </w:rPr>
        <w:t>January 201</w:t>
      </w:r>
      <w:r w:rsidR="00940634">
        <w:rPr>
          <w:rFonts w:ascii="Century Gothic" w:eastAsia="Arial Unicode MS" w:hAnsi="Century Gothic" w:cs="Arial Unicode MS"/>
          <w:sz w:val="18"/>
          <w:szCs w:val="18"/>
        </w:rPr>
        <w:t>5</w:t>
      </w:r>
      <w:r w:rsidR="007F3FBD" w:rsidRPr="000B01FB">
        <w:rPr>
          <w:rFonts w:ascii="Century Gothic" w:eastAsia="Arial Unicode MS" w:hAnsi="Century Gothic" w:cs="Arial Unicode MS"/>
          <w:sz w:val="18"/>
          <w:szCs w:val="18"/>
        </w:rPr>
        <w:t xml:space="preserve"> – current.</w:t>
      </w:r>
      <w:proofErr w:type="gramEnd"/>
    </w:p>
    <w:p w:rsidR="007F3FBD" w:rsidRPr="000B01FB" w:rsidRDefault="007F3FBD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7F3FBD" w:rsidRPr="000B01FB" w:rsidRDefault="007F3FBD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Making Bill of Entry documents under MIRSALII (Import, Export, Transfer and Transit In) under Government Dubai Custom </w:t>
      </w:r>
    </w:p>
    <w:p w:rsidR="00FD563E" w:rsidRPr="000B01FB" w:rsidRDefault="00FD563E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I can apply</w:t>
      </w:r>
      <w:r w:rsidR="00F0081B" w:rsidRPr="000B01FB">
        <w:rPr>
          <w:rFonts w:ascii="Century Gothic" w:eastAsia="Arial Unicode MS" w:hAnsi="Century Gothic" w:cs="Arial Unicode MS"/>
          <w:sz w:val="18"/>
          <w:szCs w:val="18"/>
        </w:rPr>
        <w:t xml:space="preserve"> in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</w:t>
      </w:r>
      <w:proofErr w:type="spellStart"/>
      <w:r w:rsidRPr="000B01FB">
        <w:rPr>
          <w:rFonts w:ascii="Century Gothic" w:eastAsia="Arial Unicode MS" w:hAnsi="Century Gothic" w:cs="Arial Unicode MS"/>
          <w:sz w:val="18"/>
          <w:szCs w:val="18"/>
        </w:rPr>
        <w:t>Tasheel</w:t>
      </w:r>
      <w:proofErr w:type="spellEnd"/>
      <w:r w:rsidR="00F0081B" w:rsidRPr="000B01FB">
        <w:rPr>
          <w:rFonts w:ascii="Century Gothic" w:eastAsia="Arial Unicode MS" w:hAnsi="Century Gothic" w:cs="Arial Unicode MS"/>
          <w:sz w:val="18"/>
          <w:szCs w:val="18"/>
        </w:rPr>
        <w:t xml:space="preserve"> like (visa and etc.)</w:t>
      </w:r>
    </w:p>
    <w:p w:rsidR="007F3FBD" w:rsidRPr="000B01FB" w:rsidRDefault="007F3FBD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Also, attend as a receptionist</w:t>
      </w:r>
    </w:p>
    <w:p w:rsidR="007F3FBD" w:rsidRPr="000B01FB" w:rsidRDefault="007F3FBD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Monitoring and maintaining stocks in and out in the </w:t>
      </w:r>
      <w:r w:rsidRPr="0005164F">
        <w:rPr>
          <w:rFonts w:ascii="Century Gothic" w:eastAsia="Arial Unicode MS" w:hAnsi="Century Gothic" w:cs="Arial Unicode MS"/>
          <w:noProof/>
          <w:sz w:val="18"/>
          <w:szCs w:val="18"/>
        </w:rPr>
        <w:t>sy</w:t>
      </w:r>
      <w:r w:rsidR="0005164F">
        <w:rPr>
          <w:rFonts w:ascii="Century Gothic" w:eastAsia="Arial Unicode MS" w:hAnsi="Century Gothic" w:cs="Arial Unicode MS"/>
          <w:noProof/>
          <w:sz w:val="18"/>
          <w:szCs w:val="18"/>
        </w:rPr>
        <w:t>s</w:t>
      </w:r>
      <w:r w:rsidRPr="0005164F">
        <w:rPr>
          <w:rFonts w:ascii="Century Gothic" w:eastAsia="Arial Unicode MS" w:hAnsi="Century Gothic" w:cs="Arial Unicode MS"/>
          <w:noProof/>
          <w:sz w:val="18"/>
          <w:szCs w:val="18"/>
        </w:rPr>
        <w:t>tem</w:t>
      </w:r>
    </w:p>
    <w:p w:rsidR="007F3FBD" w:rsidRPr="000B01FB" w:rsidRDefault="007F3FBD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Act as a document controller</w:t>
      </w:r>
    </w:p>
    <w:p w:rsidR="007F3FBD" w:rsidRPr="000B01FB" w:rsidRDefault="007F3FBD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Making a basic cost</w:t>
      </w:r>
      <w:r w:rsidR="00712A77" w:rsidRPr="000B01FB">
        <w:rPr>
          <w:rFonts w:ascii="Century Gothic" w:eastAsia="Arial Unicode MS" w:hAnsi="Century Gothic" w:cs="Arial Unicode MS"/>
          <w:sz w:val="18"/>
          <w:szCs w:val="18"/>
        </w:rPr>
        <w:t xml:space="preserve"> of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bills for accounts</w:t>
      </w:r>
    </w:p>
    <w:p w:rsidR="007F3FBD" w:rsidRPr="000B01FB" w:rsidRDefault="00712A77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Making basic letters like (authorization and etc.)</w:t>
      </w:r>
    </w:p>
    <w:p w:rsidR="00712A77" w:rsidRPr="000B01FB" w:rsidRDefault="00712A77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712A77" w:rsidRPr="00F375FF" w:rsidRDefault="00712A77" w:rsidP="00293724">
      <w:pPr>
        <w:pStyle w:val="NoSpacing"/>
        <w:numPr>
          <w:ilvl w:val="0"/>
          <w:numId w:val="8"/>
        </w:numPr>
        <w:spacing w:before="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Sales Executive/ Secretary</w:t>
      </w:r>
    </w:p>
    <w:p w:rsidR="00712A77" w:rsidRPr="00F375FF" w:rsidRDefault="00712A77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proofErr w:type="spellStart"/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Berberabe</w:t>
      </w:r>
      <w:proofErr w:type="spellEnd"/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 Real State</w:t>
      </w:r>
    </w:p>
    <w:p w:rsidR="00712A77" w:rsidRPr="000B01FB" w:rsidRDefault="00712A77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  <w:proofErr w:type="spellStart"/>
      <w:r w:rsidRPr="000B01FB">
        <w:rPr>
          <w:rFonts w:ascii="Century Gothic" w:eastAsia="Arial Unicode MS" w:hAnsi="Century Gothic" w:cs="Arial Unicode MS"/>
          <w:sz w:val="18"/>
          <w:szCs w:val="18"/>
        </w:rPr>
        <w:t>Batangas</w:t>
      </w:r>
      <w:proofErr w:type="spellEnd"/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City</w:t>
      </w:r>
    </w:p>
    <w:p w:rsidR="00712A77" w:rsidRPr="000B01FB" w:rsidRDefault="00712A77" w:rsidP="00D13FCC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August 11, 2014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9121AC" w:rsidRPr="000B01FB" w:rsidRDefault="009121AC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Assisting with staff and Business Partner queries regarding new applications, existing customers</w:t>
      </w:r>
    </w:p>
    <w:p w:rsidR="009121AC" w:rsidRPr="000B01FB" w:rsidRDefault="009121AC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Compiling the monthly Sales Report on new sales, additional </w:t>
      </w:r>
      <w:r w:rsidRPr="0005164F">
        <w:rPr>
          <w:rFonts w:ascii="Century Gothic" w:eastAsia="Arial Unicode MS" w:hAnsi="Century Gothic" w:cs="Arial Unicode MS"/>
          <w:noProof/>
          <w:sz w:val="18"/>
          <w:szCs w:val="18"/>
        </w:rPr>
        <w:t>channels</w:t>
      </w:r>
      <w:r w:rsidR="0005164F">
        <w:rPr>
          <w:rFonts w:ascii="Century Gothic" w:eastAsia="Arial Unicode MS" w:hAnsi="Century Gothic" w:cs="Arial Unicode MS"/>
          <w:noProof/>
          <w:sz w:val="18"/>
          <w:szCs w:val="18"/>
        </w:rPr>
        <w:t>,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and renewals</w:t>
      </w:r>
    </w:p>
    <w:p w:rsidR="009121AC" w:rsidRPr="000B01FB" w:rsidRDefault="009121AC" w:rsidP="00293724">
      <w:pPr>
        <w:numPr>
          <w:ilvl w:val="0"/>
          <w:numId w:val="3"/>
        </w:numPr>
        <w:shd w:val="clear" w:color="auto" w:fill="FFFFFF"/>
        <w:spacing w:before="20" w:after="75" w:line="240" w:lineRule="auto"/>
        <w:textAlignment w:val="baseline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answering telephone calls</w:t>
      </w:r>
    </w:p>
    <w:p w:rsidR="009121AC" w:rsidRPr="000B01FB" w:rsidRDefault="009121AC" w:rsidP="00293724">
      <w:pPr>
        <w:numPr>
          <w:ilvl w:val="0"/>
          <w:numId w:val="3"/>
        </w:numPr>
        <w:shd w:val="clear" w:color="auto" w:fill="FFFFFF"/>
        <w:spacing w:before="20" w:after="75" w:line="240" w:lineRule="auto"/>
        <w:textAlignment w:val="baseline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maintaining diaries</w:t>
      </w:r>
    </w:p>
    <w:p w:rsidR="009121AC" w:rsidRPr="000B01FB" w:rsidRDefault="009121AC" w:rsidP="00293724">
      <w:pPr>
        <w:numPr>
          <w:ilvl w:val="0"/>
          <w:numId w:val="3"/>
        </w:numPr>
        <w:shd w:val="clear" w:color="auto" w:fill="FFFFFF"/>
        <w:spacing w:before="20" w:after="75" w:line="240" w:lineRule="auto"/>
        <w:textAlignment w:val="baseline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arranging appointments</w:t>
      </w:r>
    </w:p>
    <w:p w:rsidR="009121AC" w:rsidRPr="000B01FB" w:rsidRDefault="009121AC" w:rsidP="00293724">
      <w:pPr>
        <w:numPr>
          <w:ilvl w:val="0"/>
          <w:numId w:val="3"/>
        </w:numPr>
        <w:shd w:val="clear" w:color="auto" w:fill="FFFFFF"/>
        <w:spacing w:before="20" w:after="75" w:line="240" w:lineRule="auto"/>
        <w:textAlignment w:val="baseline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typing, word </w:t>
      </w:r>
      <w:r w:rsidRPr="0005164F">
        <w:rPr>
          <w:rFonts w:ascii="Century Gothic" w:eastAsia="Arial Unicode MS" w:hAnsi="Century Gothic" w:cs="Arial Unicode MS"/>
          <w:noProof/>
          <w:sz w:val="18"/>
          <w:szCs w:val="18"/>
        </w:rPr>
        <w:t>processing</w:t>
      </w:r>
      <w:r w:rsidR="0005164F">
        <w:rPr>
          <w:rFonts w:ascii="Century Gothic" w:eastAsia="Arial Unicode MS" w:hAnsi="Century Gothic" w:cs="Arial Unicode MS"/>
          <w:noProof/>
          <w:sz w:val="18"/>
          <w:szCs w:val="18"/>
        </w:rPr>
        <w:t>,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and filing</w:t>
      </w:r>
    </w:p>
    <w:p w:rsidR="009121AC" w:rsidRPr="000B01FB" w:rsidRDefault="009121AC" w:rsidP="00293724">
      <w:pPr>
        <w:numPr>
          <w:ilvl w:val="0"/>
          <w:numId w:val="3"/>
        </w:numPr>
        <w:shd w:val="clear" w:color="auto" w:fill="FFFFFF"/>
        <w:spacing w:before="20" w:after="75" w:line="240" w:lineRule="auto"/>
        <w:textAlignment w:val="baseline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organizing and servicing meetings (producing agendas and taking minutes)</w:t>
      </w:r>
    </w:p>
    <w:p w:rsidR="009121AC" w:rsidRPr="000B01FB" w:rsidRDefault="009121AC" w:rsidP="00293724">
      <w:pPr>
        <w:numPr>
          <w:ilvl w:val="0"/>
          <w:numId w:val="3"/>
        </w:numPr>
        <w:shd w:val="clear" w:color="auto" w:fill="FFFFFF"/>
        <w:spacing w:before="20" w:after="75" w:line="240" w:lineRule="auto"/>
        <w:textAlignment w:val="baseline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prioritizing workloads</w:t>
      </w:r>
    </w:p>
    <w:p w:rsidR="009121AC" w:rsidRPr="000B01FB" w:rsidRDefault="009121AC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</w:p>
    <w:p w:rsidR="009121AC" w:rsidRPr="00F375FF" w:rsidRDefault="009121AC" w:rsidP="00293724">
      <w:pPr>
        <w:pStyle w:val="NoSpacing"/>
        <w:numPr>
          <w:ilvl w:val="0"/>
          <w:numId w:val="8"/>
        </w:numPr>
        <w:spacing w:before="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Sales Staff/ Store Consignor</w:t>
      </w:r>
    </w:p>
    <w:p w:rsidR="009121AC" w:rsidRPr="00F375FF" w:rsidRDefault="009121AC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Department Store SM </w:t>
      </w:r>
      <w:proofErr w:type="spellStart"/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Batangas</w:t>
      </w:r>
      <w:proofErr w:type="spellEnd"/>
    </w:p>
    <w:p w:rsidR="009121AC" w:rsidRPr="000B01FB" w:rsidRDefault="009121AC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  <w:proofErr w:type="spellStart"/>
      <w:r w:rsidRPr="000B01FB">
        <w:rPr>
          <w:rFonts w:ascii="Century Gothic" w:eastAsia="Arial Unicode MS" w:hAnsi="Century Gothic" w:cs="Arial Unicode MS"/>
          <w:sz w:val="18"/>
          <w:szCs w:val="18"/>
        </w:rPr>
        <w:t>Pallocan</w:t>
      </w:r>
      <w:proofErr w:type="spellEnd"/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, </w:t>
      </w:r>
      <w:proofErr w:type="spellStart"/>
      <w:r w:rsidRPr="000B01FB">
        <w:rPr>
          <w:rFonts w:ascii="Century Gothic" w:eastAsia="Arial Unicode MS" w:hAnsi="Century Gothic" w:cs="Arial Unicode MS"/>
          <w:sz w:val="18"/>
          <w:szCs w:val="18"/>
        </w:rPr>
        <w:t>Batangas</w:t>
      </w:r>
      <w:proofErr w:type="spellEnd"/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City</w:t>
      </w:r>
    </w:p>
    <w:p w:rsidR="009121AC" w:rsidRPr="000B01FB" w:rsidRDefault="009121AC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April 15, 2013-June 30, 2014</w:t>
      </w:r>
    </w:p>
    <w:p w:rsidR="009121AC" w:rsidRPr="000B01FB" w:rsidRDefault="009121AC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</w:p>
    <w:p w:rsidR="009121AC" w:rsidRPr="000B01FB" w:rsidRDefault="00293724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</w:t>
      </w:r>
      <w:r w:rsidR="009121AC" w:rsidRPr="000B01FB">
        <w:rPr>
          <w:rFonts w:ascii="Century Gothic" w:eastAsia="Arial Unicode MS" w:hAnsi="Century Gothic" w:cs="Arial Unicode MS"/>
          <w:sz w:val="18"/>
          <w:szCs w:val="18"/>
        </w:rPr>
        <w:t xml:space="preserve">-     Promote the </w:t>
      </w:r>
      <w:r w:rsidR="009121AC" w:rsidRPr="0005164F">
        <w:rPr>
          <w:rFonts w:ascii="Century Gothic" w:eastAsia="Arial Unicode MS" w:hAnsi="Century Gothic" w:cs="Arial Unicode MS"/>
          <w:noProof/>
          <w:sz w:val="18"/>
          <w:szCs w:val="18"/>
        </w:rPr>
        <w:t>high</w:t>
      </w:r>
      <w:r w:rsidR="0005164F">
        <w:rPr>
          <w:rFonts w:ascii="Century Gothic" w:eastAsia="Arial Unicode MS" w:hAnsi="Century Gothic" w:cs="Arial Unicode MS"/>
          <w:noProof/>
          <w:sz w:val="18"/>
          <w:szCs w:val="18"/>
        </w:rPr>
        <w:t>-</w:t>
      </w:r>
      <w:r w:rsidR="009121AC" w:rsidRPr="0005164F">
        <w:rPr>
          <w:rFonts w:ascii="Century Gothic" w:eastAsia="Arial Unicode MS" w:hAnsi="Century Gothic" w:cs="Arial Unicode MS"/>
          <w:noProof/>
          <w:sz w:val="18"/>
          <w:szCs w:val="18"/>
        </w:rPr>
        <w:t>quality</w:t>
      </w:r>
      <w:r w:rsidR="009121AC" w:rsidRPr="000B01FB">
        <w:rPr>
          <w:rFonts w:ascii="Century Gothic" w:eastAsia="Arial Unicode MS" w:hAnsi="Century Gothic" w:cs="Arial Unicode MS"/>
          <w:sz w:val="18"/>
          <w:szCs w:val="18"/>
        </w:rPr>
        <w:t xml:space="preserve"> services of the company</w:t>
      </w:r>
    </w:p>
    <w:p w:rsidR="009121AC" w:rsidRPr="000B01FB" w:rsidRDefault="009121AC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-     Satisfy the Clients in response to their queries ad provide their needs immediately</w:t>
      </w:r>
    </w:p>
    <w:p w:rsidR="009121AC" w:rsidRPr="000B01FB" w:rsidRDefault="009121AC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-     Updates all useful information</w:t>
      </w:r>
    </w:p>
    <w:p w:rsidR="009121AC" w:rsidRPr="000B01FB" w:rsidRDefault="009121AC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-     Ensuring all documents and all accounts are completely accomplished within specified deadlines</w:t>
      </w:r>
    </w:p>
    <w:p w:rsidR="009121AC" w:rsidRPr="000B01FB" w:rsidRDefault="009121AC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-     Complies promptly with the company policies and procedures</w:t>
      </w:r>
    </w:p>
    <w:p w:rsidR="009121AC" w:rsidRPr="000B01FB" w:rsidRDefault="009121AC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9121AC" w:rsidRPr="00F375FF" w:rsidRDefault="009121AC" w:rsidP="00293724">
      <w:pPr>
        <w:pStyle w:val="NoSpacing"/>
        <w:numPr>
          <w:ilvl w:val="0"/>
          <w:numId w:val="8"/>
        </w:numPr>
        <w:spacing w:before="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 Sales Staff</w:t>
      </w:r>
    </w:p>
    <w:p w:rsidR="009121AC" w:rsidRPr="00F375FF" w:rsidRDefault="009121AC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proofErr w:type="spellStart"/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Forme</w:t>
      </w:r>
      <w:proofErr w:type="spellEnd"/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 </w:t>
      </w:r>
      <w:r w:rsidRPr="0005164F">
        <w:rPr>
          <w:rFonts w:ascii="Century Gothic" w:eastAsia="Arial Unicode MS" w:hAnsi="Century Gothic" w:cs="Arial Unicode MS"/>
          <w:b/>
          <w:bCs/>
          <w:noProof/>
          <w:sz w:val="20"/>
          <w:szCs w:val="20"/>
        </w:rPr>
        <w:t>Bo</w:t>
      </w:r>
      <w:r w:rsidR="0005164F">
        <w:rPr>
          <w:rFonts w:ascii="Century Gothic" w:eastAsia="Arial Unicode MS" w:hAnsi="Century Gothic" w:cs="Arial Unicode MS"/>
          <w:b/>
          <w:bCs/>
          <w:noProof/>
          <w:sz w:val="20"/>
          <w:szCs w:val="20"/>
        </w:rPr>
        <w:t>u</w:t>
      </w:r>
      <w:r w:rsidRPr="0005164F">
        <w:rPr>
          <w:rFonts w:ascii="Century Gothic" w:eastAsia="Arial Unicode MS" w:hAnsi="Century Gothic" w:cs="Arial Unicode MS"/>
          <w:b/>
          <w:bCs/>
          <w:noProof/>
          <w:sz w:val="20"/>
          <w:szCs w:val="20"/>
        </w:rPr>
        <w:t>tique</w:t>
      </w: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 SM </w:t>
      </w:r>
      <w:proofErr w:type="spellStart"/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Batangas</w:t>
      </w:r>
      <w:proofErr w:type="spellEnd"/>
    </w:p>
    <w:p w:rsidR="009121AC" w:rsidRPr="000B01FB" w:rsidRDefault="009121AC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  <w:proofErr w:type="spellStart"/>
      <w:r w:rsidRPr="000B01FB">
        <w:rPr>
          <w:rFonts w:ascii="Century Gothic" w:eastAsia="Arial Unicode MS" w:hAnsi="Century Gothic" w:cs="Arial Unicode MS"/>
          <w:sz w:val="18"/>
          <w:szCs w:val="18"/>
        </w:rPr>
        <w:t>Pallocan</w:t>
      </w:r>
      <w:proofErr w:type="spellEnd"/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, </w:t>
      </w:r>
      <w:proofErr w:type="spellStart"/>
      <w:r w:rsidRPr="000B01FB">
        <w:rPr>
          <w:rFonts w:ascii="Century Gothic" w:eastAsia="Arial Unicode MS" w:hAnsi="Century Gothic" w:cs="Arial Unicode MS"/>
          <w:sz w:val="18"/>
          <w:szCs w:val="18"/>
        </w:rPr>
        <w:t>Batangas</w:t>
      </w:r>
      <w:proofErr w:type="spellEnd"/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City</w:t>
      </w:r>
    </w:p>
    <w:p w:rsidR="009121AC" w:rsidRPr="000B01FB" w:rsidRDefault="009121AC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March 15, 2012-June 29, 2012</w:t>
      </w:r>
    </w:p>
    <w:p w:rsidR="009121AC" w:rsidRPr="000B01FB" w:rsidRDefault="009121AC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</w:p>
    <w:p w:rsidR="009121AC" w:rsidRPr="000B01FB" w:rsidRDefault="009121AC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I am promoting a high – quality of our products and services of the company</w:t>
      </w:r>
    </w:p>
    <w:p w:rsidR="009121AC" w:rsidRPr="000B01FB" w:rsidRDefault="009121AC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Needs to satisfy the clients in response to their queries and provide their needs immediately</w:t>
      </w:r>
    </w:p>
    <w:p w:rsidR="009121AC" w:rsidRPr="000B01FB" w:rsidRDefault="009121AC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Updates all useful information of the products</w:t>
      </w:r>
    </w:p>
    <w:p w:rsidR="00DA5331" w:rsidRDefault="009121AC" w:rsidP="00475032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Assisting with staff and business partner queries regarding</w:t>
      </w:r>
      <w:r w:rsidR="0005164F">
        <w:rPr>
          <w:rFonts w:ascii="Century Gothic" w:eastAsia="Arial Unicode MS" w:hAnsi="Century Gothic" w:cs="Arial Unicode MS"/>
          <w:sz w:val="18"/>
          <w:szCs w:val="18"/>
        </w:rPr>
        <w:t xml:space="preserve"> the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</w:t>
      </w:r>
      <w:r w:rsidRPr="0005164F">
        <w:rPr>
          <w:rFonts w:ascii="Century Gothic" w:eastAsia="Arial Unicode MS" w:hAnsi="Century Gothic" w:cs="Arial Unicode MS"/>
          <w:noProof/>
          <w:sz w:val="18"/>
          <w:szCs w:val="18"/>
        </w:rPr>
        <w:t>new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application, existing customers.</w:t>
      </w:r>
    </w:p>
    <w:p w:rsidR="00475032" w:rsidRPr="00475032" w:rsidRDefault="00475032" w:rsidP="00475032">
      <w:pPr>
        <w:pStyle w:val="NoSpacing"/>
        <w:spacing w:before="20"/>
        <w:ind w:left="360"/>
        <w:rPr>
          <w:rFonts w:ascii="Century Gothic" w:eastAsia="Arial Unicode MS" w:hAnsi="Century Gothic" w:cs="Arial Unicode MS"/>
          <w:sz w:val="18"/>
          <w:szCs w:val="18"/>
        </w:rPr>
      </w:pPr>
    </w:p>
    <w:p w:rsidR="009121AC" w:rsidRPr="00F375FF" w:rsidRDefault="009121AC" w:rsidP="00293724">
      <w:pPr>
        <w:pStyle w:val="NoSpacing"/>
        <w:numPr>
          <w:ilvl w:val="0"/>
          <w:numId w:val="8"/>
        </w:numPr>
        <w:spacing w:before="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Cashier</w:t>
      </w:r>
    </w:p>
    <w:p w:rsidR="009121AC" w:rsidRPr="00F375FF" w:rsidRDefault="009121AC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proofErr w:type="spellStart"/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Citimart</w:t>
      </w:r>
      <w:proofErr w:type="spellEnd"/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 </w:t>
      </w:r>
      <w:proofErr w:type="spellStart"/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Batangas</w:t>
      </w:r>
      <w:proofErr w:type="spellEnd"/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 City</w:t>
      </w:r>
    </w:p>
    <w:p w:rsidR="009121AC" w:rsidRPr="000B01FB" w:rsidRDefault="009121AC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  <w:proofErr w:type="spellStart"/>
      <w:r w:rsidRPr="000B01FB">
        <w:rPr>
          <w:rFonts w:ascii="Century Gothic" w:eastAsia="Arial Unicode MS" w:hAnsi="Century Gothic" w:cs="Arial Unicode MS"/>
          <w:sz w:val="18"/>
          <w:szCs w:val="18"/>
        </w:rPr>
        <w:lastRenderedPageBreak/>
        <w:t>Bauan</w:t>
      </w:r>
      <w:proofErr w:type="spellEnd"/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, </w:t>
      </w:r>
      <w:proofErr w:type="spellStart"/>
      <w:r w:rsidRPr="000B01FB">
        <w:rPr>
          <w:rFonts w:ascii="Century Gothic" w:eastAsia="Arial Unicode MS" w:hAnsi="Century Gothic" w:cs="Arial Unicode MS"/>
          <w:sz w:val="18"/>
          <w:szCs w:val="18"/>
        </w:rPr>
        <w:t>Batangas</w:t>
      </w:r>
      <w:proofErr w:type="spellEnd"/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City</w:t>
      </w:r>
    </w:p>
    <w:p w:rsidR="009121AC" w:rsidRPr="000B01FB" w:rsidRDefault="009121AC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November 14, 2011- January 05, 2012</w:t>
      </w:r>
    </w:p>
    <w:p w:rsidR="009121AC" w:rsidRPr="000B01FB" w:rsidRDefault="009121AC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9121AC" w:rsidRPr="000B01FB" w:rsidRDefault="009121AC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Receive payment by cash, </w:t>
      </w:r>
      <w:proofErr w:type="spellStart"/>
      <w:r w:rsidRPr="000B01FB">
        <w:rPr>
          <w:rFonts w:ascii="Century Gothic" w:eastAsia="Arial Unicode MS" w:hAnsi="Century Gothic" w:cs="Arial Unicode MS"/>
          <w:sz w:val="18"/>
          <w:szCs w:val="18"/>
        </w:rPr>
        <w:t>cheque</w:t>
      </w:r>
      <w:proofErr w:type="spellEnd"/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, </w:t>
      </w:r>
      <w:r w:rsidRPr="0005164F">
        <w:rPr>
          <w:rFonts w:ascii="Century Gothic" w:eastAsia="Arial Unicode MS" w:hAnsi="Century Gothic" w:cs="Arial Unicode MS"/>
          <w:noProof/>
          <w:sz w:val="18"/>
          <w:szCs w:val="18"/>
        </w:rPr>
        <w:t>credit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cards, vouchers, or automatic debits</w:t>
      </w:r>
    </w:p>
    <w:p w:rsidR="009121AC" w:rsidRPr="000B01FB" w:rsidRDefault="009121AC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Issue receipts, refunds, credits, or change due to customers</w:t>
      </w:r>
      <w:r w:rsidR="004D4929" w:rsidRPr="000B01FB">
        <w:rPr>
          <w:rFonts w:ascii="Century Gothic" w:eastAsia="Arial Unicode MS" w:hAnsi="Century Gothic" w:cs="Arial Unicode MS"/>
          <w:sz w:val="18"/>
          <w:szCs w:val="18"/>
        </w:rPr>
        <w:t>.</w:t>
      </w:r>
    </w:p>
    <w:p w:rsidR="004D4929" w:rsidRPr="000B01FB" w:rsidRDefault="004D4929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Count money in cash drawers at the beginning of shifts to ensure the amounts are correct and there is adequate change.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293724" w:rsidRPr="000B01FB" w:rsidRDefault="00293724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18"/>
          <w:szCs w:val="18"/>
        </w:rPr>
      </w:pPr>
    </w:p>
    <w:p w:rsidR="004D4929" w:rsidRPr="00F375FF" w:rsidRDefault="004D4929" w:rsidP="00293724">
      <w:pPr>
        <w:pStyle w:val="NoSpacing"/>
        <w:numPr>
          <w:ilvl w:val="0"/>
          <w:numId w:val="8"/>
        </w:numPr>
        <w:spacing w:before="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Private Nurse</w:t>
      </w:r>
    </w:p>
    <w:p w:rsidR="004D4929" w:rsidRPr="00F375FF" w:rsidRDefault="004D4929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r w:rsidRPr="0005164F">
        <w:rPr>
          <w:rFonts w:ascii="Century Gothic" w:eastAsia="Arial Unicode MS" w:hAnsi="Century Gothic" w:cs="Arial Unicode MS"/>
          <w:b/>
          <w:bCs/>
          <w:noProof/>
          <w:sz w:val="20"/>
          <w:szCs w:val="20"/>
        </w:rPr>
        <w:t>Bolbolk</w:t>
      </w: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, </w:t>
      </w:r>
      <w:proofErr w:type="spellStart"/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Batangas</w:t>
      </w:r>
      <w:proofErr w:type="spellEnd"/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 City</w:t>
      </w:r>
    </w:p>
    <w:p w:rsidR="004D4929" w:rsidRPr="000B01FB" w:rsidRDefault="004D4929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August 25, 2011- October 09, 2011</w:t>
      </w:r>
    </w:p>
    <w:p w:rsidR="004D4929" w:rsidRPr="000B01FB" w:rsidRDefault="004D4929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Case Handled: Hypertension, </w:t>
      </w:r>
      <w:r w:rsidRPr="0005164F">
        <w:rPr>
          <w:rFonts w:ascii="Century Gothic" w:eastAsia="Arial Unicode MS" w:hAnsi="Century Gothic" w:cs="Arial Unicode MS"/>
          <w:noProof/>
          <w:sz w:val="18"/>
          <w:szCs w:val="18"/>
        </w:rPr>
        <w:t>Diabetes</w:t>
      </w:r>
      <w:r w:rsidR="0005164F">
        <w:rPr>
          <w:rFonts w:ascii="Century Gothic" w:eastAsia="Arial Unicode MS" w:hAnsi="Century Gothic" w:cs="Arial Unicode MS"/>
          <w:noProof/>
          <w:sz w:val="18"/>
          <w:szCs w:val="18"/>
        </w:rPr>
        <w:t>,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and Pneumonia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4D4929" w:rsidRPr="000B01FB" w:rsidRDefault="004D4929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Implements the plan of care given by the doctor</w:t>
      </w:r>
    </w:p>
    <w:p w:rsidR="004D4929" w:rsidRPr="000B01FB" w:rsidRDefault="004D4929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Provide health </w:t>
      </w:r>
      <w:r w:rsidRPr="0005164F">
        <w:rPr>
          <w:rFonts w:ascii="Century Gothic" w:eastAsia="Arial Unicode MS" w:hAnsi="Century Gothic" w:cs="Arial Unicode MS"/>
          <w:noProof/>
          <w:sz w:val="18"/>
          <w:szCs w:val="18"/>
        </w:rPr>
        <w:t>care-medical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management, Physician’s appointments and physical therapy</w:t>
      </w:r>
    </w:p>
    <w:p w:rsidR="004D4929" w:rsidRPr="000B01FB" w:rsidRDefault="004D4929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Provide emotional care-companionship and meaningful activities and conversation</w:t>
      </w:r>
    </w:p>
    <w:p w:rsidR="004D4929" w:rsidRPr="000B01FB" w:rsidRDefault="004D4929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Provide personal care including personal hygiene</w:t>
      </w:r>
    </w:p>
    <w:p w:rsidR="004D4929" w:rsidRPr="000B01FB" w:rsidRDefault="004D4929" w:rsidP="00293724">
      <w:pPr>
        <w:pStyle w:val="NoSpacing"/>
        <w:numPr>
          <w:ilvl w:val="0"/>
          <w:numId w:val="3"/>
        </w:numPr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>Consult with health care professionals in case of emergency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4D4929" w:rsidRPr="00F375FF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21"/>
          <w:szCs w:val="21"/>
        </w:rPr>
      </w:pPr>
    </w:p>
    <w:p w:rsidR="004D4929" w:rsidRPr="00F375FF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1"/>
          <w:szCs w:val="21"/>
        </w:rPr>
      </w:pPr>
      <w:r w:rsidRPr="00F375FF">
        <w:rPr>
          <w:rFonts w:ascii="Century Gothic" w:eastAsia="Arial Unicode MS" w:hAnsi="Century Gothic" w:cs="Arial Unicode MS"/>
          <w:b/>
          <w:bCs/>
          <w:sz w:val="21"/>
          <w:szCs w:val="21"/>
        </w:rPr>
        <w:t>CERTIFICATIONS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b/>
          <w:bCs/>
          <w:sz w:val="18"/>
          <w:szCs w:val="18"/>
        </w:rPr>
        <w:t xml:space="preserve">   </w:t>
      </w:r>
    </w:p>
    <w:p w:rsidR="004D4929" w:rsidRPr="00F375FF" w:rsidRDefault="00293724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r w:rsidRPr="000B01FB">
        <w:rPr>
          <w:rFonts w:ascii="Century Gothic" w:eastAsia="Arial Unicode MS" w:hAnsi="Century Gothic" w:cs="Arial Unicode MS"/>
          <w:b/>
          <w:bCs/>
          <w:sz w:val="18"/>
          <w:szCs w:val="18"/>
        </w:rPr>
        <w:t xml:space="preserve"> </w:t>
      </w:r>
      <w:r w:rsidR="00F375FF">
        <w:rPr>
          <w:rFonts w:ascii="Century Gothic" w:eastAsia="Arial Unicode MS" w:hAnsi="Century Gothic" w:cs="Arial Unicode MS"/>
          <w:b/>
          <w:bCs/>
          <w:sz w:val="18"/>
          <w:szCs w:val="18"/>
        </w:rPr>
        <w:t xml:space="preserve">       </w:t>
      </w:r>
      <w:r w:rsidR="004D4929"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Health Care Services NC-II</w:t>
      </w:r>
    </w:p>
    <w:p w:rsidR="00293724" w:rsidRPr="00F375FF" w:rsidRDefault="00293724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  </w:t>
      </w:r>
      <w:r w:rsidR="004D4929"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 </w:t>
      </w:r>
    </w:p>
    <w:p w:rsidR="004D4929" w:rsidRPr="00F375FF" w:rsidRDefault="00F375FF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r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     </w:t>
      </w: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  </w:t>
      </w:r>
      <w:r w:rsidR="004D4929"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Red Cross First </w:t>
      </w:r>
      <w:r w:rsidR="004D4929" w:rsidRPr="0005164F">
        <w:rPr>
          <w:rFonts w:ascii="Century Gothic" w:eastAsia="Arial Unicode MS" w:hAnsi="Century Gothic" w:cs="Arial Unicode MS"/>
          <w:b/>
          <w:bCs/>
          <w:noProof/>
          <w:sz w:val="20"/>
          <w:szCs w:val="20"/>
        </w:rPr>
        <w:t>Aide</w:t>
      </w:r>
    </w:p>
    <w:p w:rsidR="00F375FF" w:rsidRPr="000B01FB" w:rsidRDefault="00F375FF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18"/>
          <w:szCs w:val="18"/>
        </w:rPr>
      </w:pPr>
    </w:p>
    <w:p w:rsidR="00293724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b/>
          <w:bCs/>
          <w:sz w:val="18"/>
          <w:szCs w:val="18"/>
        </w:rPr>
        <w:t xml:space="preserve">       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>- Basic Life Support</w:t>
      </w:r>
    </w:p>
    <w:p w:rsidR="004D4929" w:rsidRPr="000B01FB" w:rsidRDefault="00293724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b/>
          <w:bCs/>
          <w:sz w:val="18"/>
          <w:szCs w:val="18"/>
        </w:rPr>
        <w:t xml:space="preserve">        </w:t>
      </w:r>
      <w:r w:rsidR="004D4929" w:rsidRPr="000B01FB">
        <w:rPr>
          <w:rFonts w:ascii="Century Gothic" w:eastAsia="Arial Unicode MS" w:hAnsi="Century Gothic" w:cs="Arial Unicode MS"/>
          <w:sz w:val="18"/>
          <w:szCs w:val="18"/>
        </w:rPr>
        <w:t>- Cardiopulmonary Resuscitation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4D4929" w:rsidRPr="00F375FF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1"/>
          <w:szCs w:val="21"/>
        </w:rPr>
      </w:pPr>
      <w:r w:rsidRPr="00F375FF">
        <w:rPr>
          <w:rFonts w:ascii="Century Gothic" w:eastAsia="Arial Unicode MS" w:hAnsi="Century Gothic" w:cs="Arial Unicode MS"/>
          <w:b/>
          <w:bCs/>
          <w:sz w:val="21"/>
          <w:szCs w:val="21"/>
        </w:rPr>
        <w:t>SEMINARS AND TRAINING: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18"/>
          <w:szCs w:val="18"/>
        </w:rPr>
      </w:pPr>
    </w:p>
    <w:p w:rsidR="004D4929" w:rsidRPr="00F375FF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Red Cross Volunteer Training</w:t>
      </w:r>
    </w:p>
    <w:p w:rsidR="004D4929" w:rsidRPr="00F375FF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0"/>
          <w:szCs w:val="20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Community Services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On Job Training: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Luna </w:t>
      </w:r>
      <w:proofErr w:type="spellStart"/>
      <w:r w:rsidRPr="000B01FB">
        <w:rPr>
          <w:rFonts w:ascii="Century Gothic" w:eastAsia="Arial Unicode MS" w:hAnsi="Century Gothic" w:cs="Arial Unicode MS"/>
          <w:sz w:val="18"/>
          <w:szCs w:val="18"/>
        </w:rPr>
        <w:t>Goco</w:t>
      </w:r>
      <w:proofErr w:type="spellEnd"/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Medical Center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         </w:t>
      </w:r>
      <w:r w:rsidR="00F375FF">
        <w:rPr>
          <w:rFonts w:ascii="Century Gothic" w:eastAsia="Arial Unicode MS" w:hAnsi="Century Gothic" w:cs="Arial Unicode MS"/>
          <w:sz w:val="18"/>
          <w:szCs w:val="18"/>
        </w:rPr>
        <w:t xml:space="preserve">   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De Los Reyes Hospital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         </w:t>
      </w:r>
      <w:r w:rsidR="00F375FF">
        <w:rPr>
          <w:rFonts w:ascii="Century Gothic" w:eastAsia="Arial Unicode MS" w:hAnsi="Century Gothic" w:cs="Arial Unicode MS"/>
          <w:sz w:val="18"/>
          <w:szCs w:val="18"/>
        </w:rPr>
        <w:t xml:space="preserve">   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Community Hospital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         </w:t>
      </w:r>
      <w:r w:rsidR="00F375FF">
        <w:rPr>
          <w:rFonts w:ascii="Century Gothic" w:eastAsia="Arial Unicode MS" w:hAnsi="Century Gothic" w:cs="Arial Unicode MS"/>
          <w:sz w:val="18"/>
          <w:szCs w:val="18"/>
        </w:rPr>
        <w:t xml:space="preserve">   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Provincial Hospital</w:t>
      </w:r>
    </w:p>
    <w:p w:rsidR="004B5DAD" w:rsidRPr="004B5DAD" w:rsidRDefault="004D4929" w:rsidP="004B5DAD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          </w:t>
      </w:r>
      <w:r w:rsidR="00F375FF">
        <w:rPr>
          <w:rFonts w:ascii="Century Gothic" w:eastAsia="Arial Unicode MS" w:hAnsi="Century Gothic" w:cs="Arial Unicode MS"/>
          <w:sz w:val="18"/>
          <w:szCs w:val="18"/>
        </w:rPr>
        <w:t xml:space="preserve">   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>Municipal Center</w:t>
      </w:r>
    </w:p>
    <w:p w:rsidR="000B01FB" w:rsidRPr="000B01FB" w:rsidRDefault="000B01FB" w:rsidP="00D13FCC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18"/>
          <w:szCs w:val="18"/>
        </w:rPr>
      </w:pPr>
    </w:p>
    <w:p w:rsidR="004B5DAD" w:rsidRDefault="004B5DAD" w:rsidP="00D13FCC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1"/>
          <w:szCs w:val="21"/>
        </w:rPr>
      </w:pPr>
    </w:p>
    <w:p w:rsidR="00FD563E" w:rsidRDefault="00FD563E" w:rsidP="00D13FCC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1"/>
          <w:szCs w:val="21"/>
        </w:rPr>
      </w:pPr>
      <w:r w:rsidRPr="00F375FF">
        <w:rPr>
          <w:rFonts w:ascii="Century Gothic" w:eastAsia="Arial Unicode MS" w:hAnsi="Century Gothic" w:cs="Arial Unicode MS"/>
          <w:b/>
          <w:bCs/>
          <w:sz w:val="21"/>
          <w:szCs w:val="21"/>
        </w:rPr>
        <w:t>PERSONAL INFORMATION</w:t>
      </w:r>
    </w:p>
    <w:p w:rsidR="00F375FF" w:rsidRPr="00F375FF" w:rsidRDefault="00F375FF" w:rsidP="00D13FCC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1"/>
          <w:szCs w:val="21"/>
        </w:rPr>
      </w:pPr>
    </w:p>
    <w:p w:rsidR="000B01FB" w:rsidRPr="000B01FB" w:rsidRDefault="000B01FB" w:rsidP="00D13FCC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FD563E" w:rsidRPr="000B01FB" w:rsidRDefault="00FD563E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Date of Birth: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</w:t>
      </w:r>
      <w:r w:rsidR="00F375FF">
        <w:rPr>
          <w:rFonts w:ascii="Century Gothic" w:eastAsia="Arial Unicode MS" w:hAnsi="Century Gothic" w:cs="Arial Unicode MS"/>
          <w:sz w:val="18"/>
          <w:szCs w:val="18"/>
        </w:rPr>
        <w:t xml:space="preserve">  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</w:t>
      </w:r>
      <w:r w:rsidR="00293724" w:rsidRPr="000B01FB">
        <w:rPr>
          <w:rFonts w:ascii="Century Gothic" w:eastAsia="Arial Unicode MS" w:hAnsi="Century Gothic" w:cs="Arial Unicode MS"/>
          <w:sz w:val="18"/>
          <w:szCs w:val="18"/>
        </w:rPr>
        <w:t xml:space="preserve">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>February 14, 1992</w:t>
      </w:r>
    </w:p>
    <w:p w:rsidR="00FD563E" w:rsidRPr="000B01FB" w:rsidRDefault="00FD563E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Place of Birth: </w:t>
      </w:r>
      <w:r w:rsidRPr="00F375FF">
        <w:rPr>
          <w:rFonts w:ascii="Century Gothic" w:eastAsia="Arial Unicode MS" w:hAnsi="Century Gothic" w:cs="Arial Unicode MS"/>
          <w:sz w:val="20"/>
          <w:szCs w:val="20"/>
        </w:rPr>
        <w:t xml:space="preserve">     </w:t>
      </w:r>
      <w:r w:rsidR="00F375FF">
        <w:rPr>
          <w:rFonts w:ascii="Century Gothic" w:eastAsia="Arial Unicode MS" w:hAnsi="Century Gothic" w:cs="Arial Unicode MS"/>
          <w:sz w:val="20"/>
          <w:szCs w:val="20"/>
        </w:rPr>
        <w:t xml:space="preserve">  </w:t>
      </w:r>
      <w:r w:rsidRPr="00F375FF">
        <w:rPr>
          <w:rFonts w:ascii="Century Gothic" w:eastAsia="Arial Unicode MS" w:hAnsi="Century Gothic" w:cs="Arial Unicode MS"/>
          <w:sz w:val="20"/>
          <w:szCs w:val="20"/>
        </w:rPr>
        <w:t xml:space="preserve"> </w:t>
      </w:r>
      <w:proofErr w:type="spellStart"/>
      <w:r w:rsidRPr="000B01FB">
        <w:rPr>
          <w:rFonts w:ascii="Century Gothic" w:eastAsia="Arial Unicode MS" w:hAnsi="Century Gothic" w:cs="Arial Unicode MS"/>
          <w:sz w:val="18"/>
          <w:szCs w:val="18"/>
        </w:rPr>
        <w:t>Pinamalayan</w:t>
      </w:r>
      <w:proofErr w:type="spellEnd"/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Oriental Mindoro, Philippines</w:t>
      </w:r>
    </w:p>
    <w:p w:rsidR="00FD563E" w:rsidRPr="000B01FB" w:rsidRDefault="00FD563E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Nationality: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</w:t>
      </w:r>
      <w:r w:rsidR="00293724" w:rsidRPr="000B01FB">
        <w:rPr>
          <w:rFonts w:ascii="Century Gothic" w:eastAsia="Arial Unicode MS" w:hAnsi="Century Gothic" w:cs="Arial Unicode MS"/>
          <w:sz w:val="18"/>
          <w:szCs w:val="18"/>
        </w:rPr>
        <w:t xml:space="preserve"> 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Filipino</w:t>
      </w:r>
    </w:p>
    <w:p w:rsidR="00FD563E" w:rsidRPr="000B01FB" w:rsidRDefault="00FD563E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Civil Status: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</w:t>
      </w:r>
      <w:r w:rsidR="00293724" w:rsidRPr="000B01FB">
        <w:rPr>
          <w:rFonts w:ascii="Century Gothic" w:eastAsia="Arial Unicode MS" w:hAnsi="Century Gothic" w:cs="Arial Unicode MS"/>
          <w:sz w:val="18"/>
          <w:szCs w:val="18"/>
        </w:rPr>
        <w:t xml:space="preserve"> </w:t>
      </w:r>
      <w:r w:rsidR="00F375FF">
        <w:rPr>
          <w:rFonts w:ascii="Century Gothic" w:eastAsia="Arial Unicode MS" w:hAnsi="Century Gothic" w:cs="Arial Unicode MS"/>
          <w:sz w:val="18"/>
          <w:szCs w:val="18"/>
        </w:rPr>
        <w:t xml:space="preserve"> </w:t>
      </w:r>
      <w:r w:rsidR="00293724" w:rsidRPr="000B01FB">
        <w:rPr>
          <w:rFonts w:ascii="Century Gothic" w:eastAsia="Arial Unicode MS" w:hAnsi="Century Gothic" w:cs="Arial Unicode MS"/>
          <w:sz w:val="18"/>
          <w:szCs w:val="18"/>
        </w:rPr>
        <w:t xml:space="preserve">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Single</w:t>
      </w:r>
    </w:p>
    <w:p w:rsidR="00FD563E" w:rsidRPr="000B01FB" w:rsidRDefault="00FD563E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Language: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</w:t>
      </w:r>
      <w:r w:rsidR="00F375FF">
        <w:rPr>
          <w:rFonts w:ascii="Century Gothic" w:eastAsia="Arial Unicode MS" w:hAnsi="Century Gothic" w:cs="Arial Unicode MS"/>
          <w:sz w:val="18"/>
          <w:szCs w:val="18"/>
        </w:rPr>
        <w:t xml:space="preserve"> 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>English/ Tagalog</w:t>
      </w:r>
    </w:p>
    <w:p w:rsidR="00EE0830" w:rsidRDefault="00EE0830" w:rsidP="00DA5331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1"/>
          <w:szCs w:val="21"/>
        </w:rPr>
      </w:pPr>
    </w:p>
    <w:p w:rsidR="00EE0830" w:rsidRDefault="00EE0830" w:rsidP="00DA5331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1"/>
          <w:szCs w:val="21"/>
        </w:rPr>
      </w:pPr>
    </w:p>
    <w:p w:rsidR="00EE0830" w:rsidRDefault="00EE0830" w:rsidP="00DA5331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1"/>
          <w:szCs w:val="21"/>
        </w:rPr>
      </w:pPr>
    </w:p>
    <w:p w:rsidR="00EE0830" w:rsidRDefault="00EE0830" w:rsidP="00DA5331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1"/>
          <w:szCs w:val="21"/>
        </w:rPr>
      </w:pPr>
    </w:p>
    <w:p w:rsidR="00EE0830" w:rsidRDefault="00EE0830" w:rsidP="00DA5331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1"/>
          <w:szCs w:val="21"/>
        </w:rPr>
      </w:pPr>
    </w:p>
    <w:p w:rsidR="004D4929" w:rsidRPr="00DA5331" w:rsidRDefault="004D4929" w:rsidP="00DA5331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F375FF">
        <w:rPr>
          <w:rFonts w:ascii="Century Gothic" w:eastAsia="Arial Unicode MS" w:hAnsi="Century Gothic" w:cs="Arial Unicode MS"/>
          <w:b/>
          <w:bCs/>
          <w:sz w:val="21"/>
          <w:szCs w:val="21"/>
        </w:rPr>
        <w:t>EDUCATIONAL BACKGROUND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18"/>
          <w:szCs w:val="18"/>
        </w:rPr>
      </w:pP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COLLEGES: </w:t>
      </w:r>
      <w:r w:rsidRPr="000B01FB">
        <w:rPr>
          <w:rFonts w:ascii="Century Gothic" w:eastAsia="Arial Unicode MS" w:hAnsi="Century Gothic" w:cs="Arial Unicode MS"/>
          <w:b/>
          <w:bCs/>
          <w:sz w:val="18"/>
          <w:szCs w:val="18"/>
        </w:rPr>
        <w:t xml:space="preserve"> </w:t>
      </w:r>
      <w:r w:rsidR="00F375FF">
        <w:rPr>
          <w:rFonts w:ascii="Century Gothic" w:eastAsia="Arial Unicode MS" w:hAnsi="Century Gothic" w:cs="Arial Unicode MS"/>
          <w:b/>
          <w:bCs/>
          <w:sz w:val="18"/>
          <w:szCs w:val="18"/>
        </w:rPr>
        <w:t xml:space="preserve">  </w:t>
      </w:r>
      <w:r w:rsidRPr="000B01FB">
        <w:rPr>
          <w:rFonts w:ascii="Century Gothic" w:eastAsia="Arial Unicode MS" w:hAnsi="Century Gothic" w:cs="Arial Unicode MS"/>
          <w:b/>
          <w:bCs/>
          <w:sz w:val="18"/>
          <w:szCs w:val="18"/>
        </w:rPr>
        <w:t xml:space="preserve">  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Luna </w:t>
      </w:r>
      <w:proofErr w:type="spellStart"/>
      <w:r w:rsidRPr="000B01FB">
        <w:rPr>
          <w:rFonts w:ascii="Century Gothic" w:eastAsia="Arial Unicode MS" w:hAnsi="Century Gothic" w:cs="Arial Unicode MS"/>
          <w:sz w:val="18"/>
          <w:szCs w:val="18"/>
        </w:rPr>
        <w:t>Goco</w:t>
      </w:r>
      <w:proofErr w:type="spellEnd"/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Colleges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        Bachelor of Science in Nursing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        (June 2008 - October 2010)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        Health Care Services NC-II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        (Graduate 2010)</w:t>
      </w:r>
    </w:p>
    <w:p w:rsidR="004D4929" w:rsidRPr="000B01FB" w:rsidRDefault="00FD563E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ab/>
      </w:r>
    </w:p>
    <w:p w:rsidR="004D4929" w:rsidRPr="00F375FF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20"/>
          <w:szCs w:val="20"/>
        </w:rPr>
      </w:pP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SECONDARY:  </w:t>
      </w:r>
      <w:r w:rsidRPr="000B01FB">
        <w:rPr>
          <w:rFonts w:ascii="Century Gothic" w:eastAsia="Arial Unicode MS" w:hAnsi="Century Gothic" w:cs="Arial Unicode MS"/>
          <w:b/>
          <w:bCs/>
          <w:sz w:val="18"/>
          <w:szCs w:val="18"/>
        </w:rPr>
        <w:t xml:space="preserve">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>Immaculate Heart of Mary Academy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         (June 2004 - March 2008)</w:t>
      </w:r>
    </w:p>
    <w:p w:rsidR="00FD563E" w:rsidRPr="000B01FB" w:rsidRDefault="00FD563E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   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18"/>
          <w:szCs w:val="18"/>
        </w:rPr>
      </w:pP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>ELEMENTARY:</w:t>
      </w:r>
      <w:r w:rsidR="00F375FF">
        <w:rPr>
          <w:rFonts w:ascii="Century Gothic" w:eastAsia="Arial Unicode MS" w:hAnsi="Century Gothic" w:cs="Arial Unicode MS"/>
          <w:b/>
          <w:bCs/>
          <w:sz w:val="20"/>
          <w:szCs w:val="20"/>
        </w:rPr>
        <w:t xml:space="preserve">   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>Jesus is Lord Christian School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        </w:t>
      </w:r>
      <w:r w:rsidR="00F375FF">
        <w:rPr>
          <w:rFonts w:ascii="Century Gothic" w:eastAsia="Arial Unicode MS" w:hAnsi="Century Gothic" w:cs="Arial Unicode MS"/>
          <w:sz w:val="18"/>
          <w:szCs w:val="18"/>
        </w:rPr>
        <w:t xml:space="preserve">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(2000 - 2002)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        </w:t>
      </w:r>
      <w:r w:rsidR="00F375FF">
        <w:rPr>
          <w:rFonts w:ascii="Century Gothic" w:eastAsia="Arial Unicode MS" w:hAnsi="Century Gothic" w:cs="Arial Unicode MS"/>
          <w:sz w:val="18"/>
          <w:szCs w:val="18"/>
        </w:rPr>
        <w:t xml:space="preserve">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</w:t>
      </w:r>
      <w:proofErr w:type="spellStart"/>
      <w:r w:rsidRPr="000B01FB">
        <w:rPr>
          <w:rFonts w:ascii="Century Gothic" w:eastAsia="Arial Unicode MS" w:hAnsi="Century Gothic" w:cs="Arial Unicode MS"/>
          <w:sz w:val="18"/>
          <w:szCs w:val="18"/>
        </w:rPr>
        <w:t>Dońa</w:t>
      </w:r>
      <w:proofErr w:type="spellEnd"/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</w:t>
      </w:r>
      <w:proofErr w:type="spellStart"/>
      <w:r w:rsidRPr="000B01FB">
        <w:rPr>
          <w:rFonts w:ascii="Century Gothic" w:eastAsia="Arial Unicode MS" w:hAnsi="Century Gothic" w:cs="Arial Unicode MS"/>
          <w:sz w:val="18"/>
          <w:szCs w:val="18"/>
        </w:rPr>
        <w:t>Assuncion</w:t>
      </w:r>
      <w:proofErr w:type="spellEnd"/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Reyes Memorial Elementary School</w:t>
      </w: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       </w:t>
      </w:r>
      <w:r w:rsidR="00293724" w:rsidRPr="000B01FB">
        <w:rPr>
          <w:rFonts w:ascii="Century Gothic" w:eastAsia="Arial Unicode MS" w:hAnsi="Century Gothic" w:cs="Arial Unicode MS"/>
          <w:sz w:val="18"/>
          <w:szCs w:val="18"/>
        </w:rPr>
        <w:t xml:space="preserve">  </w:t>
      </w: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(2003 - 2004)</w:t>
      </w:r>
    </w:p>
    <w:p w:rsidR="00F0081B" w:rsidRPr="000B01FB" w:rsidRDefault="00F0081B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18"/>
          <w:szCs w:val="18"/>
        </w:rPr>
      </w:pPr>
    </w:p>
    <w:p w:rsidR="00D13FCC" w:rsidRDefault="00D13FCC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18"/>
          <w:szCs w:val="18"/>
        </w:rPr>
      </w:pPr>
    </w:p>
    <w:p w:rsidR="000B01FB" w:rsidRDefault="000B01FB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18"/>
          <w:szCs w:val="18"/>
        </w:rPr>
      </w:pPr>
    </w:p>
    <w:p w:rsidR="000B01FB" w:rsidRPr="000B01FB" w:rsidRDefault="000B01FB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18"/>
          <w:szCs w:val="18"/>
        </w:rPr>
      </w:pPr>
    </w:p>
    <w:p w:rsidR="00D13FCC" w:rsidRPr="00F375FF" w:rsidRDefault="00D13FCC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21"/>
          <w:szCs w:val="21"/>
        </w:rPr>
      </w:pPr>
    </w:p>
    <w:p w:rsidR="000B01FB" w:rsidRDefault="000B01FB" w:rsidP="00D13FCC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0B01FB" w:rsidRDefault="000B01FB" w:rsidP="00D13FCC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0B01FB" w:rsidRDefault="000B01FB" w:rsidP="00D13FCC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0B01FB" w:rsidRDefault="000B01FB" w:rsidP="00D13FCC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0B01FB" w:rsidRDefault="000B01FB" w:rsidP="00D13FCC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F0081B" w:rsidRPr="00F375FF" w:rsidRDefault="00F0081B" w:rsidP="00D13FCC">
      <w:pPr>
        <w:pStyle w:val="NoSpacing"/>
        <w:spacing w:before="20"/>
        <w:rPr>
          <w:rFonts w:ascii="Century Gothic" w:eastAsia="Arial Unicode MS" w:hAnsi="Century Gothic" w:cs="Arial Unicode MS"/>
          <w:sz w:val="20"/>
          <w:szCs w:val="20"/>
        </w:rPr>
      </w:pPr>
      <w:r w:rsidRPr="00F375FF">
        <w:rPr>
          <w:rFonts w:ascii="Century Gothic" w:eastAsia="Arial Unicode MS" w:hAnsi="Century Gothic" w:cs="Arial Unicode MS"/>
          <w:sz w:val="20"/>
          <w:szCs w:val="20"/>
        </w:rPr>
        <w:t xml:space="preserve">I </w:t>
      </w:r>
      <w:r w:rsidRPr="0005164F">
        <w:rPr>
          <w:rFonts w:ascii="Century Gothic" w:eastAsia="Arial Unicode MS" w:hAnsi="Century Gothic" w:cs="Arial Unicode MS"/>
          <w:noProof/>
          <w:sz w:val="20"/>
          <w:szCs w:val="20"/>
        </w:rPr>
        <w:t>herby</w:t>
      </w:r>
      <w:r w:rsidRPr="00F375FF">
        <w:rPr>
          <w:rFonts w:ascii="Century Gothic" w:eastAsia="Arial Unicode MS" w:hAnsi="Century Gothic" w:cs="Arial Unicode MS"/>
          <w:sz w:val="20"/>
          <w:szCs w:val="20"/>
        </w:rPr>
        <w:t xml:space="preserve"> certify that all the information written above is true </w:t>
      </w:r>
      <w:r w:rsidR="00D13FCC" w:rsidRPr="00F375FF">
        <w:rPr>
          <w:rFonts w:ascii="Century Gothic" w:eastAsia="Arial Unicode MS" w:hAnsi="Century Gothic" w:cs="Arial Unicode MS"/>
          <w:sz w:val="20"/>
          <w:szCs w:val="20"/>
        </w:rPr>
        <w:t>according to my knowledge</w:t>
      </w:r>
      <w:r w:rsidR="00F375FF">
        <w:rPr>
          <w:rFonts w:ascii="Century Gothic" w:eastAsia="Arial Unicode MS" w:hAnsi="Century Gothic" w:cs="Arial Unicode MS"/>
          <w:sz w:val="20"/>
          <w:szCs w:val="20"/>
        </w:rPr>
        <w:t>.</w:t>
      </w:r>
    </w:p>
    <w:p w:rsidR="00F0081B" w:rsidRPr="000B01FB" w:rsidRDefault="00F0081B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F0081B" w:rsidRPr="000B01FB" w:rsidRDefault="00F0081B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D13FCC" w:rsidRDefault="00D13FCC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F375FF" w:rsidRDefault="00F375FF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4B5DAD" w:rsidRDefault="004B5DAD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4B5DAD" w:rsidRPr="000B01FB" w:rsidRDefault="004B5DAD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D13FCC" w:rsidRPr="000B01FB" w:rsidRDefault="00D13FCC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F0081B" w:rsidRPr="000B01FB" w:rsidRDefault="00EE0830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>
        <w:rPr>
          <w:rFonts w:ascii="Century Gothic" w:eastAsia="Arial Unicode MS" w:hAnsi="Century Gothic" w:cs="Arial Unicode MS"/>
          <w:noProof/>
          <w:sz w:val="18"/>
          <w:szCs w:val="18"/>
        </w:rPr>
        <w:pict>
          <v:shape id="_x0000_s1026" type="#_x0000_t32" style="position:absolute;margin-left:352.5pt;margin-top:8.65pt;width:90pt;height:0;z-index:251660288" o:connectortype="straight"/>
        </w:pict>
      </w:r>
      <w:r w:rsidR="00F0081B"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</w:t>
      </w:r>
      <w:r w:rsidR="00D13FCC"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</w:t>
      </w:r>
      <w:r w:rsidR="0005164F">
        <w:rPr>
          <w:rFonts w:ascii="Century Gothic" w:eastAsia="Arial Unicode MS" w:hAnsi="Century Gothic" w:cs="Arial Unicode MS"/>
          <w:sz w:val="18"/>
          <w:szCs w:val="18"/>
        </w:rPr>
        <w:t xml:space="preserve">                     </w:t>
      </w:r>
      <w:r w:rsidR="00F0081B"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   </w:t>
      </w:r>
      <w:r w:rsidR="00D13FCC"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                  </w:t>
      </w:r>
    </w:p>
    <w:p w:rsidR="00F0081B" w:rsidRPr="000B01FB" w:rsidRDefault="00F0081B" w:rsidP="00293724">
      <w:pPr>
        <w:pStyle w:val="NoSpacing"/>
        <w:spacing w:before="20"/>
        <w:rPr>
          <w:rFonts w:ascii="Century Gothic" w:eastAsia="Arial Unicode MS" w:hAnsi="Century Gothic" w:cs="Arial Unicode MS"/>
          <w:b/>
          <w:bCs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b/>
          <w:bCs/>
          <w:sz w:val="18"/>
          <w:szCs w:val="18"/>
        </w:rPr>
        <w:t xml:space="preserve">                                                                                                                                 </w:t>
      </w:r>
      <w:r w:rsidR="000B01FB">
        <w:rPr>
          <w:rFonts w:ascii="Century Gothic" w:eastAsia="Arial Unicode MS" w:hAnsi="Century Gothic" w:cs="Arial Unicode MS"/>
          <w:b/>
          <w:bCs/>
          <w:sz w:val="18"/>
          <w:szCs w:val="18"/>
        </w:rPr>
        <w:t xml:space="preserve">                  </w:t>
      </w:r>
      <w:r w:rsidRPr="000B01FB">
        <w:rPr>
          <w:rFonts w:ascii="Century Gothic" w:eastAsia="Arial Unicode MS" w:hAnsi="Century Gothic" w:cs="Arial Unicode MS"/>
          <w:b/>
          <w:bCs/>
          <w:sz w:val="18"/>
          <w:szCs w:val="18"/>
        </w:rPr>
        <w:t xml:space="preserve">    Signature</w:t>
      </w:r>
    </w:p>
    <w:p w:rsidR="00FD563E" w:rsidRPr="000B01FB" w:rsidRDefault="00FD563E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bookmarkStart w:id="0" w:name="_GoBack"/>
      <w:bookmarkEnd w:id="0"/>
    </w:p>
    <w:p w:rsidR="004D4929" w:rsidRPr="000B01FB" w:rsidRDefault="004D4929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9121AC" w:rsidRPr="000B01FB" w:rsidRDefault="009121AC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</w:p>
    <w:p w:rsidR="009121AC" w:rsidRPr="000B01FB" w:rsidRDefault="009121AC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</w:p>
    <w:p w:rsidR="009121AC" w:rsidRPr="000B01FB" w:rsidRDefault="009121AC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</w:p>
    <w:p w:rsidR="00712A77" w:rsidRPr="000B01FB" w:rsidRDefault="00712A77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</w:p>
    <w:p w:rsidR="00712A77" w:rsidRPr="000B01FB" w:rsidRDefault="00712A77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   </w:t>
      </w:r>
    </w:p>
    <w:p w:rsidR="00712A77" w:rsidRPr="000B01FB" w:rsidRDefault="00712A77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  <w:r w:rsidRPr="000B01FB">
        <w:rPr>
          <w:rFonts w:ascii="Century Gothic" w:eastAsia="Arial Unicode MS" w:hAnsi="Century Gothic" w:cs="Arial Unicode MS"/>
          <w:sz w:val="18"/>
          <w:szCs w:val="18"/>
        </w:rPr>
        <w:t xml:space="preserve">  </w:t>
      </w:r>
    </w:p>
    <w:p w:rsidR="00712A77" w:rsidRPr="000B01FB" w:rsidRDefault="00712A77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</w:p>
    <w:p w:rsidR="007F3FBD" w:rsidRPr="000B01FB" w:rsidRDefault="007F3FBD" w:rsidP="00293724">
      <w:pPr>
        <w:pStyle w:val="NoSpacing"/>
        <w:spacing w:before="20"/>
        <w:ind w:left="360"/>
        <w:rPr>
          <w:rFonts w:ascii="Century Gothic" w:eastAsia="Arial Unicode MS" w:hAnsi="Century Gothic" w:cs="Arial Unicode MS"/>
          <w:sz w:val="18"/>
          <w:szCs w:val="18"/>
        </w:rPr>
      </w:pPr>
    </w:p>
    <w:p w:rsidR="007F3FBD" w:rsidRPr="000B01FB" w:rsidRDefault="007F3FBD" w:rsidP="00293724">
      <w:pPr>
        <w:pStyle w:val="NoSpacing"/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7F3FBD" w:rsidRPr="000B01FB" w:rsidRDefault="007F3FBD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</w:p>
    <w:p w:rsidR="007F3FBD" w:rsidRPr="000B01FB" w:rsidRDefault="007F3FBD" w:rsidP="00293724">
      <w:pPr>
        <w:pStyle w:val="NoSpacing"/>
        <w:spacing w:before="20"/>
        <w:ind w:left="720"/>
        <w:rPr>
          <w:rFonts w:ascii="Century Gothic" w:eastAsia="Arial Unicode MS" w:hAnsi="Century Gothic" w:cs="Arial Unicode MS"/>
          <w:sz w:val="18"/>
          <w:szCs w:val="18"/>
        </w:rPr>
      </w:pPr>
    </w:p>
    <w:p w:rsidR="007F3FBD" w:rsidRPr="000B01FB" w:rsidRDefault="007F3FBD" w:rsidP="00293724">
      <w:pPr>
        <w:spacing w:before="20"/>
        <w:rPr>
          <w:rStyle w:val="Strong"/>
          <w:rFonts w:ascii="Century Gothic" w:eastAsia="Arial Unicode MS" w:hAnsi="Century Gothic" w:cs="Arial Unicode MS"/>
          <w:color w:val="222222"/>
          <w:sz w:val="18"/>
          <w:szCs w:val="18"/>
          <w:shd w:val="clear" w:color="auto" w:fill="FFFFFF"/>
        </w:rPr>
      </w:pPr>
    </w:p>
    <w:p w:rsidR="002514A6" w:rsidRPr="000B01FB" w:rsidRDefault="002514A6" w:rsidP="00293724">
      <w:pPr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p w:rsidR="00293724" w:rsidRPr="000B01FB" w:rsidRDefault="00293724">
      <w:pPr>
        <w:spacing w:before="20"/>
        <w:rPr>
          <w:rFonts w:ascii="Century Gothic" w:eastAsia="Arial Unicode MS" w:hAnsi="Century Gothic" w:cs="Arial Unicode MS"/>
          <w:sz w:val="18"/>
          <w:szCs w:val="18"/>
        </w:rPr>
      </w:pPr>
    </w:p>
    <w:sectPr w:rsidR="00293724" w:rsidRPr="000B01FB" w:rsidSect="00DA5331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A776D"/>
    <w:multiLevelType w:val="hybridMultilevel"/>
    <w:tmpl w:val="DAD4A862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C97F72"/>
    <w:multiLevelType w:val="hybridMultilevel"/>
    <w:tmpl w:val="F5B852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8C6766"/>
    <w:multiLevelType w:val="hybridMultilevel"/>
    <w:tmpl w:val="183C35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0C053BA"/>
    <w:multiLevelType w:val="hybridMultilevel"/>
    <w:tmpl w:val="A3649B36"/>
    <w:lvl w:ilvl="0" w:tplc="7122C0C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040D41"/>
    <w:multiLevelType w:val="hybridMultilevel"/>
    <w:tmpl w:val="F81A94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A2383C"/>
    <w:multiLevelType w:val="hybridMultilevel"/>
    <w:tmpl w:val="70D4E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67E755A"/>
    <w:multiLevelType w:val="hybridMultilevel"/>
    <w:tmpl w:val="843E9D04"/>
    <w:lvl w:ilvl="0" w:tplc="7122C0C4">
      <w:numFmt w:val="bullet"/>
      <w:lvlText w:val="-"/>
      <w:lvlJc w:val="left"/>
      <w:pPr>
        <w:ind w:left="11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7">
    <w:nsid w:val="794650E9"/>
    <w:multiLevelType w:val="hybridMultilevel"/>
    <w:tmpl w:val="B9DA9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7"/>
  </w:num>
  <w:num w:numId="6">
    <w:abstractNumId w:val="6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22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IwNzGzMDY0NDO1MDdX0lEKTi0uzszPAykwNKgFAGSas3otAAAA"/>
  </w:docVars>
  <w:rsids>
    <w:rsidRoot w:val="00686FB7"/>
    <w:rsid w:val="0005164F"/>
    <w:rsid w:val="000B01FB"/>
    <w:rsid w:val="00223210"/>
    <w:rsid w:val="002514A6"/>
    <w:rsid w:val="0025443D"/>
    <w:rsid w:val="00293724"/>
    <w:rsid w:val="00386B36"/>
    <w:rsid w:val="00410965"/>
    <w:rsid w:val="00435607"/>
    <w:rsid w:val="00475032"/>
    <w:rsid w:val="004B44AA"/>
    <w:rsid w:val="004B5DAD"/>
    <w:rsid w:val="004D4929"/>
    <w:rsid w:val="00627EE9"/>
    <w:rsid w:val="00686FB7"/>
    <w:rsid w:val="00712A77"/>
    <w:rsid w:val="007F3FBD"/>
    <w:rsid w:val="009121AC"/>
    <w:rsid w:val="00940634"/>
    <w:rsid w:val="00952E5A"/>
    <w:rsid w:val="009A50C4"/>
    <w:rsid w:val="00AB2DA4"/>
    <w:rsid w:val="00B828E9"/>
    <w:rsid w:val="00BB76CE"/>
    <w:rsid w:val="00C47992"/>
    <w:rsid w:val="00C52496"/>
    <w:rsid w:val="00C77A4D"/>
    <w:rsid w:val="00D13FCC"/>
    <w:rsid w:val="00DA5331"/>
    <w:rsid w:val="00E55067"/>
    <w:rsid w:val="00EA7B4A"/>
    <w:rsid w:val="00EE0830"/>
    <w:rsid w:val="00F0081B"/>
    <w:rsid w:val="00F375FF"/>
    <w:rsid w:val="00FD5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  <o:rules v:ext="edit">
        <o:r id="V:Rule1" type="connector" idref="#_x0000_s1026"/>
        <o:r id="V:Rule2" type="connector" idref="#_x0000_s1027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2E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6FB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B44AA"/>
    <w:rPr>
      <w:b/>
      <w:bCs/>
    </w:rPr>
  </w:style>
  <w:style w:type="paragraph" w:styleId="NoSpacing">
    <w:name w:val="No Spacing"/>
    <w:uiPriority w:val="1"/>
    <w:qFormat/>
    <w:rsid w:val="002514A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79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99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A533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PAULINE.348258@2fre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805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all1</dc:creator>
  <cp:lastModifiedBy>602HRDESK</cp:lastModifiedBy>
  <cp:revision>7</cp:revision>
  <cp:lastPrinted>2017-03-01T17:29:00Z</cp:lastPrinted>
  <dcterms:created xsi:type="dcterms:W3CDTF">2017-02-20T14:31:00Z</dcterms:created>
  <dcterms:modified xsi:type="dcterms:W3CDTF">2017-07-06T12:05:00Z</dcterms:modified>
</cp:coreProperties>
</file>